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A0BC1" w14:textId="77777777" w:rsidR="006868EF" w:rsidRDefault="006868EF" w:rsidP="006868EF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48"/>
          <w:szCs w:val="48"/>
        </w:rPr>
      </w:pPr>
    </w:p>
    <w:p w14:paraId="6B3AD78C" w14:textId="77777777" w:rsidR="006868EF" w:rsidRDefault="006868EF" w:rsidP="006868EF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48"/>
          <w:szCs w:val="48"/>
        </w:rPr>
      </w:pPr>
    </w:p>
    <w:p w14:paraId="0A471034" w14:textId="1D4C2ADD" w:rsidR="006868EF" w:rsidRDefault="006868EF" w:rsidP="006868EF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48"/>
          <w:szCs w:val="48"/>
        </w:rPr>
      </w:pPr>
    </w:p>
    <w:p w14:paraId="0E1525D2" w14:textId="5C58B258" w:rsidR="00C43745" w:rsidRDefault="00C43745" w:rsidP="006868EF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48"/>
          <w:szCs w:val="48"/>
        </w:rPr>
      </w:pPr>
    </w:p>
    <w:p w14:paraId="51BEB7A1" w14:textId="77777777" w:rsidR="00C43745" w:rsidRDefault="00C43745" w:rsidP="006868EF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48"/>
          <w:szCs w:val="48"/>
        </w:rPr>
      </w:pPr>
    </w:p>
    <w:p w14:paraId="5BF5C88A" w14:textId="77777777" w:rsidR="00625878" w:rsidRDefault="00625878" w:rsidP="006868EF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48"/>
          <w:szCs w:val="48"/>
        </w:rPr>
      </w:pPr>
    </w:p>
    <w:p w14:paraId="503D3E71" w14:textId="77777777" w:rsidR="00625878" w:rsidRDefault="00625878" w:rsidP="006868EF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48"/>
          <w:szCs w:val="48"/>
        </w:rPr>
      </w:pPr>
    </w:p>
    <w:p w14:paraId="57F9E49B" w14:textId="77777777" w:rsidR="00625878" w:rsidRDefault="00625878" w:rsidP="006868EF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48"/>
          <w:szCs w:val="48"/>
        </w:rPr>
      </w:pPr>
    </w:p>
    <w:p w14:paraId="42257613" w14:textId="1B7EFAB7" w:rsidR="00726732" w:rsidRDefault="00E14BDA" w:rsidP="006868EF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Algorithm</w:t>
      </w:r>
      <w:r w:rsidR="00726732" w:rsidRPr="006868EF">
        <w:rPr>
          <w:rFonts w:ascii="Times New Roman" w:hAnsi="Times New Roman" w:cs="Times New Roman"/>
          <w:b/>
          <w:bCs/>
          <w:sz w:val="48"/>
          <w:szCs w:val="48"/>
        </w:rPr>
        <w:t xml:space="preserve"> Project</w:t>
      </w:r>
      <w:r w:rsidR="006C66D0" w:rsidRPr="006868EF">
        <w:rPr>
          <w:rFonts w:ascii="Times New Roman" w:hAnsi="Times New Roman" w:cs="Times New Roman"/>
          <w:b/>
          <w:bCs/>
          <w:sz w:val="48"/>
          <w:szCs w:val="48"/>
        </w:rPr>
        <w:t>-</w:t>
      </w:r>
      <w:r w:rsidR="00726732" w:rsidRPr="006868EF">
        <w:rPr>
          <w:rFonts w:ascii="Times New Roman" w:hAnsi="Times New Roman" w:cs="Times New Roman"/>
          <w:b/>
          <w:bCs/>
          <w:sz w:val="48"/>
          <w:szCs w:val="48"/>
        </w:rPr>
        <w:t>1 Tasks</w:t>
      </w:r>
    </w:p>
    <w:p w14:paraId="29DEA213" w14:textId="77777777" w:rsidR="0088747A" w:rsidRDefault="0088747A">
      <w:pPr>
        <w:rPr>
          <w:rFonts w:ascii="Times New Roman" w:hAnsi="Times New Roman" w:cs="Times New Roman"/>
          <w:b/>
          <w:bCs/>
          <w:sz w:val="48"/>
          <w:szCs w:val="48"/>
        </w:rPr>
        <w:sectPr w:rsidR="0088747A" w:rsidSect="003032C7">
          <w:footerReference w:type="default" r:id="rId7"/>
          <w:footerReference w:type="first" r:id="rId8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63D7229B" w14:textId="77777777" w:rsidR="006868EF" w:rsidRPr="006868EF" w:rsidRDefault="006868EF" w:rsidP="006868EF">
      <w:pPr>
        <w:spacing w:after="0" w:line="240" w:lineRule="auto"/>
        <w:jc w:val="right"/>
        <w:rPr>
          <w:rFonts w:ascii="Times New Roman" w:hAnsi="Times New Roman" w:cs="Times New Roman"/>
          <w:b/>
          <w:bCs/>
          <w:sz w:val="48"/>
          <w:szCs w:val="48"/>
        </w:rPr>
      </w:pPr>
    </w:p>
    <w:p w14:paraId="2151A4F7" w14:textId="38BAF13F" w:rsidR="00E53687" w:rsidRPr="00BF4259" w:rsidRDefault="00BF4259" w:rsidP="00BF4259">
      <w:pPr>
        <w:pStyle w:val="H2"/>
        <w:numPr>
          <w:ilvl w:val="0"/>
          <w:numId w:val="3"/>
        </w:numPr>
      </w:pPr>
      <w:r w:rsidRPr="00BF4259">
        <w:t>Travel Map</w:t>
      </w:r>
    </w:p>
    <w:p w14:paraId="7C7E48DF" w14:textId="62B9E8C5" w:rsidR="009548D2" w:rsidRPr="004F204C" w:rsidRDefault="009548D2" w:rsidP="004F204C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F204C">
        <w:rPr>
          <w:rFonts w:ascii="Times New Roman" w:hAnsi="Times New Roman" w:cs="Times New Roman"/>
          <w:sz w:val="24"/>
          <w:szCs w:val="24"/>
        </w:rPr>
        <w:t xml:space="preserve">As shown in Figure 1, </w:t>
      </w:r>
      <w:r w:rsidR="006C512A">
        <w:rPr>
          <w:rFonts w:ascii="Times New Roman" w:hAnsi="Times New Roman" w:cs="Times New Roman"/>
          <w:sz w:val="24"/>
          <w:szCs w:val="24"/>
        </w:rPr>
        <w:t xml:space="preserve">we have </w:t>
      </w:r>
      <w:r w:rsidR="00011556">
        <w:rPr>
          <w:rFonts w:ascii="Times New Roman" w:hAnsi="Times New Roman" w:cs="Times New Roman"/>
          <w:sz w:val="24"/>
          <w:szCs w:val="24"/>
        </w:rPr>
        <w:t>an</w:t>
      </w:r>
      <w:r w:rsidR="006C512A">
        <w:rPr>
          <w:rFonts w:ascii="Times New Roman" w:hAnsi="Times New Roman" w:cs="Times New Roman"/>
          <w:sz w:val="24"/>
          <w:szCs w:val="24"/>
        </w:rPr>
        <w:t xml:space="preserve"> undirected graph with </w:t>
      </w:r>
      <w:r w:rsidR="00011556">
        <w:rPr>
          <w:rFonts w:ascii="Times New Roman" w:hAnsi="Times New Roman" w:cs="Times New Roman"/>
          <w:sz w:val="24"/>
          <w:szCs w:val="24"/>
        </w:rPr>
        <w:t>nodes and distance.</w:t>
      </w:r>
      <w:r w:rsidR="00113ECB" w:rsidRPr="004F204C">
        <w:rPr>
          <w:rFonts w:ascii="Times New Roman" w:hAnsi="Times New Roman" w:cs="Times New Roman"/>
          <w:sz w:val="24"/>
          <w:szCs w:val="24"/>
        </w:rPr>
        <w:t xml:space="preserve"> </w:t>
      </w:r>
      <w:r w:rsidR="00011556">
        <w:rPr>
          <w:rFonts w:ascii="Times New Roman" w:hAnsi="Times New Roman" w:cs="Times New Roman"/>
          <w:sz w:val="24"/>
          <w:szCs w:val="24"/>
        </w:rPr>
        <w:t>T</w:t>
      </w:r>
      <w:r w:rsidR="00113ECB" w:rsidRPr="004F204C">
        <w:rPr>
          <w:rFonts w:ascii="Times New Roman" w:hAnsi="Times New Roman" w:cs="Times New Roman"/>
          <w:sz w:val="24"/>
          <w:szCs w:val="24"/>
        </w:rPr>
        <w:t xml:space="preserve">he </w:t>
      </w:r>
      <w:r w:rsidR="000A0E5F" w:rsidRPr="004F204C">
        <w:rPr>
          <w:rFonts w:ascii="Times New Roman" w:hAnsi="Times New Roman" w:cs="Times New Roman"/>
          <w:sz w:val="24"/>
          <w:szCs w:val="24"/>
        </w:rPr>
        <w:t xml:space="preserve">distance </w:t>
      </w:r>
      <w:r w:rsidR="00194A8C">
        <w:rPr>
          <w:rFonts w:ascii="Times New Roman" w:hAnsi="Times New Roman" w:cs="Times New Roman"/>
          <w:sz w:val="24"/>
          <w:szCs w:val="24"/>
        </w:rPr>
        <w:t xml:space="preserve">is integers </w:t>
      </w:r>
      <w:r w:rsidR="000A0E5F" w:rsidRPr="004F204C">
        <w:rPr>
          <w:rFonts w:ascii="Times New Roman" w:hAnsi="Times New Roman" w:cs="Times New Roman"/>
          <w:sz w:val="24"/>
          <w:szCs w:val="24"/>
        </w:rPr>
        <w:t>between nodes</w:t>
      </w:r>
      <w:r w:rsidR="003005DD" w:rsidRPr="004F204C">
        <w:rPr>
          <w:rFonts w:ascii="Times New Roman" w:hAnsi="Times New Roman" w:cs="Times New Roman"/>
          <w:sz w:val="24"/>
          <w:szCs w:val="24"/>
        </w:rPr>
        <w:t xml:space="preserve">. </w:t>
      </w:r>
      <w:r w:rsidR="00066782" w:rsidRPr="004F204C">
        <w:rPr>
          <w:rFonts w:ascii="Times New Roman" w:hAnsi="Times New Roman" w:cs="Times New Roman"/>
          <w:sz w:val="24"/>
          <w:szCs w:val="24"/>
        </w:rPr>
        <w:t xml:space="preserve">For example, the </w:t>
      </w:r>
      <w:r w:rsidR="00473F63">
        <w:rPr>
          <w:rFonts w:ascii="Times New Roman" w:hAnsi="Times New Roman" w:cs="Times New Roman"/>
          <w:sz w:val="24"/>
          <w:szCs w:val="24"/>
        </w:rPr>
        <w:t>shortest distance</w:t>
      </w:r>
      <w:r w:rsidR="008F6824" w:rsidRPr="004F204C">
        <w:rPr>
          <w:rFonts w:ascii="Times New Roman" w:hAnsi="Times New Roman" w:cs="Times New Roman"/>
          <w:sz w:val="24"/>
          <w:szCs w:val="24"/>
        </w:rPr>
        <w:t xml:space="preserve"> </w:t>
      </w:r>
      <w:r w:rsidR="00066782" w:rsidRPr="004F204C">
        <w:rPr>
          <w:rFonts w:ascii="Times New Roman" w:hAnsi="Times New Roman" w:cs="Times New Roman"/>
          <w:sz w:val="24"/>
          <w:szCs w:val="24"/>
        </w:rPr>
        <w:t xml:space="preserve">of node </w:t>
      </w:r>
      <w:r w:rsidR="00C50513" w:rsidRPr="004F204C">
        <w:rPr>
          <w:rFonts w:ascii="Times New Roman" w:hAnsi="Times New Roman" w:cs="Times New Roman"/>
          <w:sz w:val="24"/>
          <w:szCs w:val="24"/>
        </w:rPr>
        <w:t>A</w:t>
      </w:r>
      <w:r w:rsidR="00066782" w:rsidRPr="004F204C">
        <w:rPr>
          <w:rFonts w:ascii="Times New Roman" w:hAnsi="Times New Roman" w:cs="Times New Roman"/>
          <w:sz w:val="24"/>
          <w:szCs w:val="24"/>
        </w:rPr>
        <w:t xml:space="preserve"> </w:t>
      </w:r>
      <w:r w:rsidR="009A4A77" w:rsidRPr="004F204C">
        <w:rPr>
          <w:rFonts w:ascii="Times New Roman" w:hAnsi="Times New Roman" w:cs="Times New Roman"/>
          <w:sz w:val="24"/>
          <w:szCs w:val="24"/>
        </w:rPr>
        <w:t xml:space="preserve">and node </w:t>
      </w:r>
      <w:r w:rsidR="00C50513" w:rsidRPr="004F204C">
        <w:rPr>
          <w:rFonts w:ascii="Times New Roman" w:hAnsi="Times New Roman" w:cs="Times New Roman"/>
          <w:sz w:val="24"/>
          <w:szCs w:val="24"/>
        </w:rPr>
        <w:t>B</w:t>
      </w:r>
      <w:r w:rsidR="009A4A77" w:rsidRPr="004F204C">
        <w:rPr>
          <w:rFonts w:ascii="Times New Roman" w:hAnsi="Times New Roman" w:cs="Times New Roman"/>
          <w:sz w:val="24"/>
          <w:szCs w:val="24"/>
        </w:rPr>
        <w:t xml:space="preserve"> </w:t>
      </w:r>
      <w:r w:rsidR="004D2687">
        <w:rPr>
          <w:rFonts w:ascii="Times New Roman" w:hAnsi="Times New Roman" w:cs="Times New Roman"/>
          <w:sz w:val="24"/>
          <w:szCs w:val="24"/>
        </w:rPr>
        <w:t>is 5.</w:t>
      </w:r>
      <w:r w:rsidR="00355555">
        <w:rPr>
          <w:rFonts w:ascii="Times New Roman" w:hAnsi="Times New Roman" w:cs="Times New Roman"/>
          <w:sz w:val="24"/>
          <w:szCs w:val="24"/>
        </w:rPr>
        <w:t xml:space="preserve"> </w:t>
      </w:r>
      <w:r w:rsidR="009A4A77" w:rsidRPr="004F204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D09DE3" w14:textId="6E958CFF" w:rsidR="007D701F" w:rsidRDefault="004C2E54">
      <w:r>
        <w:rPr>
          <w:rFonts w:ascii="Lato" w:eastAsia="Times New Roman" w:hAnsi="Lato" w:cs="Times New Roman"/>
          <w:noProof/>
          <w:color w:val="2D3B45"/>
          <w:sz w:val="43"/>
          <w:szCs w:val="43"/>
        </w:rPr>
        <w:drawing>
          <wp:inline distT="0" distB="0" distL="0" distR="0" wp14:anchorId="3CC0D3E1" wp14:editId="5DD9260C">
            <wp:extent cx="5937885" cy="358648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58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0B8D0" w14:textId="42E1A9EC" w:rsidR="005154E6" w:rsidRPr="00D4333A" w:rsidRDefault="00F1648B" w:rsidP="00D4333A">
      <w:pPr>
        <w:pStyle w:val="Caption"/>
        <w:jc w:val="center"/>
        <w:rPr>
          <w:sz w:val="24"/>
          <w:szCs w:val="24"/>
        </w:rPr>
      </w:pPr>
      <w:bookmarkStart w:id="0" w:name="_Ref87170357"/>
      <w:r w:rsidRPr="00B03519">
        <w:rPr>
          <w:sz w:val="24"/>
          <w:szCs w:val="24"/>
        </w:rPr>
        <w:t xml:space="preserve">Figure </w:t>
      </w:r>
      <w:r w:rsidRPr="00B03519">
        <w:rPr>
          <w:sz w:val="24"/>
          <w:szCs w:val="24"/>
        </w:rPr>
        <w:fldChar w:fldCharType="begin"/>
      </w:r>
      <w:r w:rsidRPr="00B03519">
        <w:rPr>
          <w:sz w:val="24"/>
          <w:szCs w:val="24"/>
        </w:rPr>
        <w:instrText xml:space="preserve"> SEQ Figure \* ARABIC </w:instrText>
      </w:r>
      <w:r w:rsidRPr="00B03519"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1</w:t>
      </w:r>
      <w:r w:rsidRPr="00B03519">
        <w:rPr>
          <w:noProof/>
          <w:sz w:val="24"/>
          <w:szCs w:val="24"/>
        </w:rPr>
        <w:fldChar w:fldCharType="end"/>
      </w:r>
      <w:bookmarkEnd w:id="0"/>
      <w:r>
        <w:rPr>
          <w:noProof/>
          <w:sz w:val="24"/>
          <w:szCs w:val="24"/>
        </w:rPr>
        <w:t>-</w:t>
      </w:r>
      <w:r w:rsidR="005154E6" w:rsidRPr="00D4333A">
        <w:rPr>
          <w:sz w:val="24"/>
          <w:szCs w:val="24"/>
        </w:rPr>
        <w:t xml:space="preserve"> A </w:t>
      </w:r>
      <w:r w:rsidR="00EF3002" w:rsidRPr="00D4333A">
        <w:rPr>
          <w:sz w:val="24"/>
          <w:szCs w:val="24"/>
        </w:rPr>
        <w:t>r</w:t>
      </w:r>
      <w:r w:rsidR="005154E6" w:rsidRPr="00D4333A">
        <w:rPr>
          <w:sz w:val="24"/>
          <w:szCs w:val="24"/>
        </w:rPr>
        <w:t xml:space="preserve">oad </w:t>
      </w:r>
      <w:r w:rsidR="00EF3002" w:rsidRPr="00D4333A">
        <w:rPr>
          <w:sz w:val="24"/>
          <w:szCs w:val="24"/>
        </w:rPr>
        <w:t>m</w:t>
      </w:r>
      <w:r w:rsidR="005154E6" w:rsidRPr="00D4333A">
        <w:rPr>
          <w:sz w:val="24"/>
          <w:szCs w:val="24"/>
        </w:rPr>
        <w:t>ap: </w:t>
      </w:r>
      <w:r w:rsidR="002214B0">
        <w:rPr>
          <w:sz w:val="24"/>
          <w:szCs w:val="24"/>
        </w:rPr>
        <w:t>an un</w:t>
      </w:r>
      <w:r w:rsidR="005154E6" w:rsidRPr="00D4333A">
        <w:rPr>
          <w:sz w:val="24"/>
          <w:szCs w:val="24"/>
        </w:rPr>
        <w:t>directed graph</w:t>
      </w:r>
    </w:p>
    <w:p w14:paraId="0807C3A8" w14:textId="796D8B19" w:rsidR="00F552D1" w:rsidRDefault="00F552D1" w:rsidP="0018086E">
      <w:pPr>
        <w:pStyle w:val="H2"/>
        <w:numPr>
          <w:ilvl w:val="0"/>
          <w:numId w:val="3"/>
        </w:numPr>
      </w:pPr>
      <w:r>
        <w:t>Team Members</w:t>
      </w:r>
    </w:p>
    <w:p w14:paraId="7A7E2C43" w14:textId="2D8E0706" w:rsidR="00F552D1" w:rsidRPr="00A150F9" w:rsidRDefault="00F552D1" w:rsidP="00A150F9">
      <w:pPr>
        <w:spacing w:after="0" w:line="480" w:lineRule="auto"/>
        <w:ind w:firstLine="720"/>
        <w:jc w:val="both"/>
        <w:rPr>
          <w:rFonts w:ascii="Lato" w:hAnsi="Lato"/>
          <w:color w:val="2D3B45"/>
          <w:shd w:val="clear" w:color="auto" w:fill="FFFFFF"/>
        </w:rPr>
      </w:pPr>
      <w:r w:rsidRPr="00A150F9">
        <w:rPr>
          <w:rFonts w:ascii="Lato" w:hAnsi="Lato"/>
          <w:color w:val="2D3B45"/>
          <w:shd w:val="clear" w:color="auto" w:fill="FFFFFF"/>
        </w:rPr>
        <w:t xml:space="preserve">You may find your team members via </w:t>
      </w:r>
      <w:r w:rsidR="00E31815">
        <w:rPr>
          <w:rFonts w:ascii="Lato" w:hAnsi="Lato"/>
          <w:color w:val="2D3B45"/>
          <w:shd w:val="clear" w:color="auto" w:fill="FFFFFF"/>
        </w:rPr>
        <w:t>four</w:t>
      </w:r>
      <w:r w:rsidRPr="00A150F9">
        <w:rPr>
          <w:rFonts w:ascii="Lato" w:hAnsi="Lato"/>
          <w:color w:val="2D3B45"/>
          <w:shd w:val="clear" w:color="auto" w:fill="FFFFFF"/>
        </w:rPr>
        <w:t xml:space="preserve"> steps:</w:t>
      </w:r>
    </w:p>
    <w:p w14:paraId="0A559809" w14:textId="0A18B363" w:rsidR="00F552D1" w:rsidRDefault="00465FC9" w:rsidP="00A150F9">
      <w:pPr>
        <w:spacing w:after="0" w:line="480" w:lineRule="auto"/>
        <w:ind w:firstLine="720"/>
        <w:jc w:val="both"/>
        <w:rPr>
          <w:rFonts w:ascii="Lato" w:hAnsi="Lato"/>
          <w:color w:val="2D3B45"/>
          <w:shd w:val="clear" w:color="auto" w:fill="FFFFFF"/>
        </w:rPr>
      </w:pPr>
      <w:r>
        <w:rPr>
          <w:rFonts w:ascii="Lato" w:hAnsi="Lato"/>
          <w:color w:val="2D3B45"/>
          <w:shd w:val="clear" w:color="auto" w:fill="FFFFFF"/>
        </w:rPr>
        <w:t xml:space="preserve">BrightSpace </w:t>
      </w:r>
      <w:r w:rsidRPr="00465FC9">
        <w:rPr>
          <w:rFonts w:ascii="Lato" w:hAnsi="Lato"/>
          <w:color w:val="2D3B45"/>
          <w:shd w:val="clear" w:color="auto" w:fill="FFFFFF"/>
        </w:rPr>
        <w:sym w:font="Wingdings" w:char="F0E0"/>
      </w:r>
      <w:r>
        <w:rPr>
          <w:rFonts w:ascii="Lato" w:hAnsi="Lato"/>
          <w:color w:val="2D3B45"/>
          <w:shd w:val="clear" w:color="auto" w:fill="FFFFFF"/>
        </w:rPr>
        <w:t xml:space="preserve"> </w:t>
      </w:r>
      <w:r w:rsidR="00A3658D">
        <w:rPr>
          <w:rFonts w:ascii="Lato" w:hAnsi="Lato"/>
          <w:color w:val="2D3B45"/>
          <w:shd w:val="clear" w:color="auto" w:fill="FFFFFF"/>
        </w:rPr>
        <w:t xml:space="preserve">Content </w:t>
      </w:r>
      <w:r w:rsidR="00A3658D" w:rsidRPr="00A3658D">
        <w:rPr>
          <w:rFonts w:ascii="Lato" w:hAnsi="Lato"/>
          <w:color w:val="2D3B45"/>
          <w:shd w:val="clear" w:color="auto" w:fill="FFFFFF"/>
        </w:rPr>
        <w:sym w:font="Wingdings" w:char="F0E0"/>
      </w:r>
      <w:r w:rsidR="00A3658D">
        <w:rPr>
          <w:rFonts w:ascii="Lato" w:hAnsi="Lato"/>
          <w:color w:val="2D3B45"/>
          <w:shd w:val="clear" w:color="auto" w:fill="FFFFFF"/>
        </w:rPr>
        <w:t xml:space="preserve"> CX: Course Project</w:t>
      </w:r>
    </w:p>
    <w:p w14:paraId="4329A97C" w14:textId="77777777" w:rsidR="00A2091B" w:rsidRPr="00A150F9" w:rsidRDefault="00A2091B" w:rsidP="00A150F9">
      <w:pPr>
        <w:spacing w:after="0" w:line="480" w:lineRule="auto"/>
        <w:ind w:firstLine="720"/>
        <w:jc w:val="both"/>
        <w:rPr>
          <w:rFonts w:ascii="Lato" w:hAnsi="Lato"/>
          <w:color w:val="2D3B45"/>
          <w:shd w:val="clear" w:color="auto" w:fill="FFFFFF"/>
        </w:rPr>
      </w:pPr>
    </w:p>
    <w:p w14:paraId="2E0508EB" w14:textId="686BBB92" w:rsidR="00EF3002" w:rsidRPr="0018086E" w:rsidRDefault="0018086E" w:rsidP="0018086E">
      <w:pPr>
        <w:pStyle w:val="H2"/>
        <w:numPr>
          <w:ilvl w:val="0"/>
          <w:numId w:val="3"/>
        </w:numPr>
      </w:pPr>
      <w:r w:rsidRPr="0018086E">
        <w:t>Project Algorithms</w:t>
      </w:r>
    </w:p>
    <w:p w14:paraId="7CAFCAB0" w14:textId="4DCBD8CE" w:rsidR="00784164" w:rsidRPr="0017102D" w:rsidRDefault="0018086E" w:rsidP="00784164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F7DCF">
        <w:rPr>
          <w:rFonts w:ascii="Times New Roman" w:hAnsi="Times New Roman" w:cs="Times New Roman"/>
          <w:sz w:val="24"/>
          <w:szCs w:val="24"/>
        </w:rPr>
        <w:t xml:space="preserve">Graduates are expected to write Java </w:t>
      </w:r>
      <w:r w:rsidR="00522F10">
        <w:rPr>
          <w:rFonts w:ascii="Times New Roman" w:hAnsi="Times New Roman" w:cs="Times New Roman"/>
          <w:sz w:val="24"/>
          <w:szCs w:val="24"/>
        </w:rPr>
        <w:t xml:space="preserve">program </w:t>
      </w:r>
      <w:r w:rsidRPr="006F7DCF">
        <w:rPr>
          <w:rFonts w:ascii="Times New Roman" w:hAnsi="Times New Roman" w:cs="Times New Roman"/>
          <w:sz w:val="24"/>
          <w:szCs w:val="24"/>
        </w:rPr>
        <w:t xml:space="preserve">to implement </w:t>
      </w:r>
      <w:r w:rsidR="00271773" w:rsidRPr="006F7DCF">
        <w:rPr>
          <w:rFonts w:ascii="Times New Roman" w:hAnsi="Times New Roman" w:cs="Times New Roman"/>
          <w:sz w:val="24"/>
          <w:szCs w:val="24"/>
        </w:rPr>
        <w:t>the tasks below. For details, see the Table-1.</w:t>
      </w:r>
      <w:r w:rsidR="00784164" w:rsidRPr="00784164">
        <w:rPr>
          <w:rFonts w:ascii="Times New Roman" w:hAnsi="Times New Roman" w:cs="Times New Roman"/>
          <w:sz w:val="24"/>
          <w:szCs w:val="24"/>
        </w:rPr>
        <w:t xml:space="preserve"> </w:t>
      </w:r>
      <w:r w:rsidR="00784164" w:rsidRPr="0017102D">
        <w:rPr>
          <w:rFonts w:ascii="Times New Roman" w:hAnsi="Times New Roman" w:cs="Times New Roman"/>
          <w:sz w:val="24"/>
          <w:szCs w:val="24"/>
        </w:rPr>
        <w:t xml:space="preserve">In program codes, </w:t>
      </w:r>
      <w:r w:rsidR="00784164" w:rsidRPr="0017102D">
        <w:rPr>
          <w:rFonts w:ascii="Times New Roman" w:hAnsi="Times New Roman" w:cs="Times New Roman"/>
          <w:b/>
          <w:bCs/>
          <w:sz w:val="24"/>
          <w:szCs w:val="24"/>
        </w:rPr>
        <w:t xml:space="preserve">students only choose </w:t>
      </w:r>
      <w:r w:rsidR="00784164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784164" w:rsidRPr="0017102D">
        <w:rPr>
          <w:rFonts w:ascii="Times New Roman" w:hAnsi="Times New Roman" w:cs="Times New Roman"/>
          <w:b/>
          <w:bCs/>
          <w:sz w:val="24"/>
          <w:szCs w:val="24"/>
        </w:rPr>
        <w:t>rray,</w:t>
      </w:r>
      <w:r w:rsidR="00784164">
        <w:rPr>
          <w:rFonts w:ascii="Times New Roman" w:hAnsi="Times New Roman" w:cs="Times New Roman"/>
          <w:b/>
          <w:bCs/>
          <w:sz w:val="24"/>
          <w:szCs w:val="24"/>
        </w:rPr>
        <w:t xml:space="preserve"> LinkedList,</w:t>
      </w:r>
      <w:r w:rsidR="00784164" w:rsidRPr="001710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84164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784164" w:rsidRPr="0017102D">
        <w:rPr>
          <w:rFonts w:ascii="Times New Roman" w:hAnsi="Times New Roman" w:cs="Times New Roman"/>
          <w:b/>
          <w:bCs/>
          <w:sz w:val="24"/>
          <w:szCs w:val="24"/>
        </w:rPr>
        <w:t xml:space="preserve">riority </w:t>
      </w:r>
      <w:r w:rsidR="00784164">
        <w:rPr>
          <w:rFonts w:ascii="Times New Roman" w:hAnsi="Times New Roman" w:cs="Times New Roman"/>
          <w:b/>
          <w:bCs/>
          <w:sz w:val="24"/>
          <w:szCs w:val="24"/>
        </w:rPr>
        <w:t>Q</w:t>
      </w:r>
      <w:r w:rsidR="00784164" w:rsidRPr="0017102D">
        <w:rPr>
          <w:rFonts w:ascii="Times New Roman" w:hAnsi="Times New Roman" w:cs="Times New Roman"/>
          <w:b/>
          <w:bCs/>
          <w:sz w:val="24"/>
          <w:szCs w:val="24"/>
        </w:rPr>
        <w:t xml:space="preserve">ueue, </w:t>
      </w:r>
      <w:r w:rsidR="00784164">
        <w:rPr>
          <w:rFonts w:ascii="Times New Roman" w:hAnsi="Times New Roman" w:cs="Times New Roman"/>
          <w:b/>
          <w:bCs/>
          <w:sz w:val="24"/>
          <w:szCs w:val="24"/>
        </w:rPr>
        <w:t xml:space="preserve">or </w:t>
      </w:r>
      <w:r w:rsidR="00784164" w:rsidRPr="0017102D">
        <w:rPr>
          <w:rFonts w:ascii="Times New Roman" w:hAnsi="Times New Roman" w:cs="Times New Roman"/>
          <w:b/>
          <w:bCs/>
          <w:sz w:val="24"/>
          <w:szCs w:val="24"/>
        </w:rPr>
        <w:lastRenderedPageBreak/>
        <w:t>recursive functions to write codes</w:t>
      </w:r>
      <w:r w:rsidR="00784164" w:rsidRPr="0017102D">
        <w:rPr>
          <w:rFonts w:ascii="Times New Roman" w:hAnsi="Times New Roman" w:cs="Times New Roman"/>
          <w:sz w:val="24"/>
          <w:szCs w:val="24"/>
        </w:rPr>
        <w:t xml:space="preserve">. Students SHOULD NOT choose hash table, dictionary, or other structures. If you violate the </w:t>
      </w:r>
      <w:r w:rsidR="00784164">
        <w:rPr>
          <w:rFonts w:ascii="Times New Roman" w:hAnsi="Times New Roman" w:cs="Times New Roman"/>
          <w:sz w:val="24"/>
          <w:szCs w:val="24"/>
        </w:rPr>
        <w:t>rule</w:t>
      </w:r>
      <w:r w:rsidR="00E86984">
        <w:rPr>
          <w:rFonts w:ascii="Times New Roman" w:hAnsi="Times New Roman" w:cs="Times New Roman"/>
          <w:sz w:val="24"/>
          <w:szCs w:val="24"/>
        </w:rPr>
        <w:t>s</w:t>
      </w:r>
      <w:r w:rsidR="00784164" w:rsidRPr="0017102D">
        <w:rPr>
          <w:rFonts w:ascii="Times New Roman" w:hAnsi="Times New Roman" w:cs="Times New Roman"/>
          <w:sz w:val="24"/>
          <w:szCs w:val="24"/>
        </w:rPr>
        <w:t xml:space="preserve">, your </w:t>
      </w:r>
      <w:r w:rsidR="00E86984">
        <w:rPr>
          <w:rFonts w:ascii="Times New Roman" w:hAnsi="Times New Roman" w:cs="Times New Roman"/>
          <w:sz w:val="24"/>
          <w:szCs w:val="24"/>
        </w:rPr>
        <w:t xml:space="preserve">team </w:t>
      </w:r>
      <w:r w:rsidR="00784164" w:rsidRPr="0017102D">
        <w:rPr>
          <w:rFonts w:ascii="Times New Roman" w:hAnsi="Times New Roman" w:cs="Times New Roman"/>
          <w:sz w:val="24"/>
          <w:szCs w:val="24"/>
        </w:rPr>
        <w:t>will earn 0% points.</w:t>
      </w:r>
    </w:p>
    <w:p w14:paraId="1FB4F0FE" w14:textId="7EFFB27A" w:rsidR="0018086E" w:rsidRDefault="0018086E" w:rsidP="00EF3002">
      <w:pPr>
        <w:rPr>
          <w:rFonts w:ascii="Lato" w:hAnsi="Lato"/>
          <w:color w:val="2D3B45"/>
          <w:shd w:val="clear" w:color="auto" w:fill="FFFFFF"/>
        </w:rPr>
      </w:pPr>
    </w:p>
    <w:p w14:paraId="4DDAFB64" w14:textId="78DBEAAA" w:rsidR="00315743" w:rsidRPr="00CE7117" w:rsidRDefault="00315743" w:rsidP="00315743">
      <w:pPr>
        <w:pStyle w:val="Caption"/>
        <w:keepNext/>
        <w:spacing w:after="0"/>
        <w:jc w:val="center"/>
        <w:rPr>
          <w:sz w:val="22"/>
          <w:szCs w:val="22"/>
        </w:rPr>
      </w:pPr>
      <w:bookmarkStart w:id="1" w:name="_Ref87169879"/>
      <w:bookmarkStart w:id="2" w:name="_Toc87988038"/>
      <w:r w:rsidRPr="00CE7117">
        <w:rPr>
          <w:sz w:val="22"/>
          <w:szCs w:val="22"/>
        </w:rPr>
        <w:t xml:space="preserve">Table </w:t>
      </w:r>
      <w:r w:rsidRPr="00CE7117">
        <w:rPr>
          <w:sz w:val="22"/>
          <w:szCs w:val="22"/>
        </w:rPr>
        <w:fldChar w:fldCharType="begin"/>
      </w:r>
      <w:r w:rsidRPr="00CE7117">
        <w:rPr>
          <w:sz w:val="22"/>
          <w:szCs w:val="22"/>
        </w:rPr>
        <w:instrText xml:space="preserve"> SEQ Table \* ARABIC </w:instrText>
      </w:r>
      <w:r w:rsidRPr="00CE7117"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1</w:t>
      </w:r>
      <w:r w:rsidRPr="00CE7117">
        <w:rPr>
          <w:sz w:val="22"/>
          <w:szCs w:val="22"/>
        </w:rPr>
        <w:fldChar w:fldCharType="end"/>
      </w:r>
      <w:bookmarkEnd w:id="1"/>
      <w:r w:rsidRPr="00CE7117">
        <w:rPr>
          <w:sz w:val="22"/>
          <w:szCs w:val="22"/>
        </w:rPr>
        <w:t xml:space="preserve"> – </w:t>
      </w:r>
      <w:bookmarkEnd w:id="2"/>
      <w:r w:rsidR="00E0038D">
        <w:rPr>
          <w:sz w:val="22"/>
          <w:szCs w:val="22"/>
        </w:rPr>
        <w:t>Subtasks</w:t>
      </w:r>
      <w:r w:rsidR="000510EA">
        <w:rPr>
          <w:sz w:val="22"/>
          <w:szCs w:val="22"/>
        </w:rPr>
        <w:t xml:space="preserve"> of Project-1</w:t>
      </w:r>
    </w:p>
    <w:tbl>
      <w:tblPr>
        <w:tblStyle w:val="TableGrid"/>
        <w:tblW w:w="7891" w:type="dxa"/>
        <w:jc w:val="center"/>
        <w:tblLook w:val="04A0" w:firstRow="1" w:lastRow="0" w:firstColumn="1" w:lastColumn="0" w:noHBand="0" w:noVBand="1"/>
      </w:tblPr>
      <w:tblGrid>
        <w:gridCol w:w="2501"/>
        <w:gridCol w:w="2695"/>
        <w:gridCol w:w="2695"/>
      </w:tblGrid>
      <w:tr w:rsidR="00D5440D" w14:paraId="2BF9C3A1" w14:textId="1EBAC2AA" w:rsidTr="00D5440D">
        <w:trPr>
          <w:trHeight w:val="298"/>
          <w:jc w:val="center"/>
        </w:trPr>
        <w:tc>
          <w:tcPr>
            <w:tcW w:w="2501" w:type="dxa"/>
          </w:tcPr>
          <w:p w14:paraId="106E7809" w14:textId="0C82F165" w:rsidR="00D5440D" w:rsidRDefault="00D5440D" w:rsidP="004E4331">
            <w:r>
              <w:t>Sub Tasks</w:t>
            </w:r>
          </w:p>
        </w:tc>
        <w:tc>
          <w:tcPr>
            <w:tcW w:w="2695" w:type="dxa"/>
          </w:tcPr>
          <w:p w14:paraId="78FFA1E5" w14:textId="717B33DD" w:rsidR="00D5440D" w:rsidRDefault="00D5440D" w:rsidP="004E4331">
            <w:r>
              <w:t>Algorithms</w:t>
            </w:r>
          </w:p>
        </w:tc>
        <w:tc>
          <w:tcPr>
            <w:tcW w:w="2695" w:type="dxa"/>
          </w:tcPr>
          <w:p w14:paraId="7DCAC1E8" w14:textId="05F4A928" w:rsidR="00D5440D" w:rsidRDefault="00D5440D" w:rsidP="004E4331">
            <w:r>
              <w:t>Textbook</w:t>
            </w:r>
          </w:p>
        </w:tc>
      </w:tr>
      <w:tr w:rsidR="00D5440D" w14:paraId="7651B295" w14:textId="5A62A7B2" w:rsidTr="00D5440D">
        <w:trPr>
          <w:trHeight w:val="576"/>
          <w:jc w:val="center"/>
        </w:trPr>
        <w:tc>
          <w:tcPr>
            <w:tcW w:w="2501" w:type="dxa"/>
          </w:tcPr>
          <w:p w14:paraId="27D2C69D" w14:textId="19CC66C3" w:rsidR="00D5440D" w:rsidRDefault="00D5440D" w:rsidP="004E4331">
            <w:r>
              <w:t>T-1</w:t>
            </w:r>
          </w:p>
        </w:tc>
        <w:tc>
          <w:tcPr>
            <w:tcW w:w="2695" w:type="dxa"/>
          </w:tcPr>
          <w:p w14:paraId="5C1A47AE" w14:textId="4DB2F32B" w:rsidR="00D5440D" w:rsidRDefault="00D5440D" w:rsidP="004E4331">
            <w:r>
              <w:t xml:space="preserve">DFS </w:t>
            </w:r>
            <w:r w:rsidR="008A2FBD">
              <w:t xml:space="preserve"> </w:t>
            </w:r>
          </w:p>
        </w:tc>
        <w:tc>
          <w:tcPr>
            <w:tcW w:w="2695" w:type="dxa"/>
            <w:vMerge w:val="restart"/>
          </w:tcPr>
          <w:p w14:paraId="1A18B857" w14:textId="75939E68" w:rsidR="00F134B5" w:rsidRDefault="008A2FBD" w:rsidP="00D5440D">
            <w:r>
              <w:t>Chapter 22</w:t>
            </w:r>
            <w:r w:rsidR="00F134B5">
              <w:t>:</w:t>
            </w:r>
            <w:r>
              <w:t xml:space="preserve"> </w:t>
            </w:r>
            <w:r w:rsidR="00D5440D">
              <w:t>Elementary Graph Algorithm</w:t>
            </w:r>
            <w:r w:rsidR="00524626">
              <w:t xml:space="preserve"> Algorithms </w:t>
            </w:r>
          </w:p>
          <w:p w14:paraId="4D15B7E8" w14:textId="019707F3" w:rsidR="00D5440D" w:rsidRDefault="00524626" w:rsidP="00D5440D">
            <w:r>
              <w:t>Page 594, Page 603</w:t>
            </w:r>
          </w:p>
          <w:p w14:paraId="15C84DD5" w14:textId="77777777" w:rsidR="00D5440D" w:rsidRDefault="00D5440D" w:rsidP="004E4331"/>
        </w:tc>
      </w:tr>
      <w:tr w:rsidR="00D5440D" w14:paraId="48809D30" w14:textId="20356434" w:rsidTr="00D5440D">
        <w:trPr>
          <w:trHeight w:val="586"/>
          <w:jc w:val="center"/>
        </w:trPr>
        <w:tc>
          <w:tcPr>
            <w:tcW w:w="2501" w:type="dxa"/>
          </w:tcPr>
          <w:p w14:paraId="373CF019" w14:textId="461229CD" w:rsidR="00D5440D" w:rsidRDefault="00D5440D" w:rsidP="004E4331">
            <w:r>
              <w:t>T-2</w:t>
            </w:r>
          </w:p>
        </w:tc>
        <w:tc>
          <w:tcPr>
            <w:tcW w:w="2695" w:type="dxa"/>
          </w:tcPr>
          <w:p w14:paraId="37D3AD33" w14:textId="3D35877E" w:rsidR="00D5440D" w:rsidRDefault="00D5440D" w:rsidP="004E4331">
            <w:r>
              <w:t xml:space="preserve">BFS </w:t>
            </w:r>
            <w:r w:rsidR="008A2FBD">
              <w:t xml:space="preserve"> </w:t>
            </w:r>
          </w:p>
        </w:tc>
        <w:tc>
          <w:tcPr>
            <w:tcW w:w="2695" w:type="dxa"/>
            <w:vMerge/>
          </w:tcPr>
          <w:p w14:paraId="3B51CFBF" w14:textId="77777777" w:rsidR="00D5440D" w:rsidRDefault="00D5440D" w:rsidP="004E4331"/>
        </w:tc>
      </w:tr>
      <w:tr w:rsidR="00F134B5" w14:paraId="738DFF84" w14:textId="432AD057" w:rsidTr="00D5440D">
        <w:trPr>
          <w:trHeight w:val="586"/>
          <w:jc w:val="center"/>
        </w:trPr>
        <w:tc>
          <w:tcPr>
            <w:tcW w:w="2501" w:type="dxa"/>
          </w:tcPr>
          <w:p w14:paraId="091B04D8" w14:textId="6EB8B5D9" w:rsidR="00F134B5" w:rsidRDefault="00F134B5" w:rsidP="004E4331">
            <w:r>
              <w:t>T-3</w:t>
            </w:r>
          </w:p>
        </w:tc>
        <w:tc>
          <w:tcPr>
            <w:tcW w:w="2695" w:type="dxa"/>
          </w:tcPr>
          <w:p w14:paraId="6C95941B" w14:textId="74B2E433" w:rsidR="00F134B5" w:rsidRDefault="00F134B5" w:rsidP="004E4331">
            <w:r>
              <w:t xml:space="preserve">Prim algorithm </w:t>
            </w:r>
          </w:p>
        </w:tc>
        <w:tc>
          <w:tcPr>
            <w:tcW w:w="2695" w:type="dxa"/>
          </w:tcPr>
          <w:p w14:paraId="6CE4A62A" w14:textId="5E3A8728" w:rsidR="00F134B5" w:rsidRDefault="00F134B5" w:rsidP="004E4331">
            <w:r>
              <w:t>Chapter 23: Minimum Spanning Trees</w:t>
            </w:r>
          </w:p>
          <w:p w14:paraId="5C876D86" w14:textId="6F4CB5BA" w:rsidR="00F134B5" w:rsidRDefault="00F134B5" w:rsidP="004E4331">
            <w:r>
              <w:t>Page 631</w:t>
            </w:r>
          </w:p>
        </w:tc>
      </w:tr>
    </w:tbl>
    <w:p w14:paraId="32555C5A" w14:textId="6F4D7C25" w:rsidR="009411A6" w:rsidRDefault="009411A6" w:rsidP="00BF4259">
      <w:pPr>
        <w:pStyle w:val="H2"/>
        <w:numPr>
          <w:ilvl w:val="0"/>
          <w:numId w:val="3"/>
        </w:numPr>
      </w:pPr>
      <w:r>
        <w:t>Output Format</w:t>
      </w:r>
    </w:p>
    <w:p w14:paraId="4AFB0850" w14:textId="10750A3A" w:rsidR="000510EA" w:rsidRPr="00CE7117" w:rsidRDefault="000510EA" w:rsidP="000510EA">
      <w:pPr>
        <w:pStyle w:val="Caption"/>
        <w:keepNext/>
        <w:spacing w:after="0"/>
        <w:jc w:val="center"/>
        <w:rPr>
          <w:sz w:val="22"/>
          <w:szCs w:val="22"/>
        </w:rPr>
      </w:pPr>
      <w:r w:rsidRPr="00CE7117">
        <w:rPr>
          <w:sz w:val="22"/>
          <w:szCs w:val="22"/>
        </w:rPr>
        <w:t xml:space="preserve">Table </w:t>
      </w:r>
      <w:r w:rsidRPr="00CE7117">
        <w:rPr>
          <w:sz w:val="22"/>
          <w:szCs w:val="22"/>
        </w:rPr>
        <w:fldChar w:fldCharType="begin"/>
      </w:r>
      <w:r w:rsidRPr="00CE7117">
        <w:rPr>
          <w:sz w:val="22"/>
          <w:szCs w:val="22"/>
        </w:rPr>
        <w:instrText xml:space="preserve"> SEQ Table \* ARABIC </w:instrText>
      </w:r>
      <w:r w:rsidRPr="00CE7117"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2</w:t>
      </w:r>
      <w:r w:rsidRPr="00CE7117">
        <w:rPr>
          <w:sz w:val="22"/>
          <w:szCs w:val="22"/>
        </w:rPr>
        <w:fldChar w:fldCharType="end"/>
      </w:r>
      <w:r w:rsidRPr="00CE7117">
        <w:rPr>
          <w:sz w:val="22"/>
          <w:szCs w:val="22"/>
        </w:rPr>
        <w:t xml:space="preserve"> – </w:t>
      </w:r>
      <w:r>
        <w:rPr>
          <w:sz w:val="22"/>
          <w:szCs w:val="22"/>
        </w:rPr>
        <w:t>Output Format of Project-1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569"/>
        <w:gridCol w:w="2476"/>
        <w:gridCol w:w="1260"/>
        <w:gridCol w:w="4320"/>
      </w:tblGrid>
      <w:tr w:rsidR="004E4331" w14:paraId="1AD252CE" w14:textId="77777777" w:rsidTr="004C503D">
        <w:trPr>
          <w:trHeight w:val="266"/>
        </w:trPr>
        <w:tc>
          <w:tcPr>
            <w:tcW w:w="1569" w:type="dxa"/>
          </w:tcPr>
          <w:p w14:paraId="01148A0B" w14:textId="7A4BEBA2" w:rsidR="004E4331" w:rsidRDefault="004E4331" w:rsidP="004E4331">
            <w:pPr>
              <w:jc w:val="center"/>
            </w:pPr>
            <w:r>
              <w:t>Algorithms</w:t>
            </w:r>
          </w:p>
        </w:tc>
        <w:tc>
          <w:tcPr>
            <w:tcW w:w="2476" w:type="dxa"/>
          </w:tcPr>
          <w:p w14:paraId="0C9C5012" w14:textId="43440A6D" w:rsidR="004E4331" w:rsidRDefault="004E4331" w:rsidP="004E4331">
            <w:pPr>
              <w:jc w:val="center"/>
            </w:pPr>
            <w:r>
              <w:t>Start Nodes</w:t>
            </w:r>
          </w:p>
        </w:tc>
        <w:tc>
          <w:tcPr>
            <w:tcW w:w="1260" w:type="dxa"/>
          </w:tcPr>
          <w:p w14:paraId="5648DA03" w14:textId="12E15084" w:rsidR="004E4331" w:rsidRDefault="004E4331" w:rsidP="004E4331">
            <w:pPr>
              <w:jc w:val="center"/>
            </w:pPr>
            <w:r>
              <w:t>End Nodes</w:t>
            </w:r>
          </w:p>
        </w:tc>
        <w:tc>
          <w:tcPr>
            <w:tcW w:w="4320" w:type="dxa"/>
          </w:tcPr>
          <w:p w14:paraId="65B2E399" w14:textId="20ED8B43" w:rsidR="004E4331" w:rsidRDefault="004E4331" w:rsidP="004E4331">
            <w:pPr>
              <w:jc w:val="center"/>
            </w:pPr>
            <w:r>
              <w:t>Output Format</w:t>
            </w:r>
          </w:p>
        </w:tc>
      </w:tr>
      <w:tr w:rsidR="004E4331" w14:paraId="5DE6258A" w14:textId="77777777" w:rsidTr="004C503D">
        <w:trPr>
          <w:trHeight w:val="266"/>
        </w:trPr>
        <w:tc>
          <w:tcPr>
            <w:tcW w:w="1569" w:type="dxa"/>
          </w:tcPr>
          <w:p w14:paraId="43F40E6C" w14:textId="4D9BAA2D" w:rsidR="004E4331" w:rsidRDefault="004E4331" w:rsidP="004E4331">
            <w:r>
              <w:t>DFS</w:t>
            </w:r>
          </w:p>
        </w:tc>
        <w:tc>
          <w:tcPr>
            <w:tcW w:w="2476" w:type="dxa"/>
          </w:tcPr>
          <w:p w14:paraId="08BC51FB" w14:textId="61DDD90B" w:rsidR="00E21AB8" w:rsidRDefault="00E21AB8" w:rsidP="004E4331">
            <w:r>
              <w:t>Any nodes, especially</w:t>
            </w:r>
          </w:p>
          <w:p w14:paraId="08E80BC4" w14:textId="20FE7A65" w:rsidR="004E4331" w:rsidRDefault="004E4331" w:rsidP="004E4331">
            <w:r>
              <w:t xml:space="preserve">Nodes A, </w:t>
            </w:r>
            <w:r w:rsidR="003E3AF0">
              <w:t>B,</w:t>
            </w:r>
            <w:r w:rsidR="008E1683">
              <w:t xml:space="preserve"> </w:t>
            </w:r>
            <w:r w:rsidR="003E3AF0">
              <w:t>S,</w:t>
            </w:r>
            <w:r w:rsidR="008E1683">
              <w:t xml:space="preserve"> </w:t>
            </w:r>
            <w:r w:rsidR="003E3AF0">
              <w:t>K,</w:t>
            </w:r>
            <w:r w:rsidR="008E1683">
              <w:t xml:space="preserve"> </w:t>
            </w:r>
            <w:r w:rsidR="003E3AF0">
              <w:t>Y</w:t>
            </w:r>
          </w:p>
        </w:tc>
        <w:tc>
          <w:tcPr>
            <w:tcW w:w="1260" w:type="dxa"/>
            <w:vMerge w:val="restart"/>
          </w:tcPr>
          <w:p w14:paraId="2F8769A2" w14:textId="77777777" w:rsidR="004E4331" w:rsidRDefault="004E4331" w:rsidP="004E4331"/>
          <w:p w14:paraId="11BF63BC" w14:textId="60B2A519" w:rsidR="004E4331" w:rsidRDefault="004E4331" w:rsidP="004E4331">
            <w:r>
              <w:t xml:space="preserve">Travel all </w:t>
            </w:r>
            <w:r w:rsidR="004A7BF7">
              <w:t>nodes.</w:t>
            </w:r>
          </w:p>
        </w:tc>
        <w:tc>
          <w:tcPr>
            <w:tcW w:w="4320" w:type="dxa"/>
            <w:vMerge w:val="restart"/>
          </w:tcPr>
          <w:p w14:paraId="51E3CA79" w14:textId="728BF1B2" w:rsidR="004E4331" w:rsidRDefault="00220EB8" w:rsidP="004E4331">
            <w:r>
              <w:t xml:space="preserve">Display </w:t>
            </w:r>
            <w:r w:rsidR="00243692">
              <w:t>travel map with distances</w:t>
            </w:r>
            <w:r w:rsidR="004E4331">
              <w:t>. For example, if your algorithms travel nodes A,</w:t>
            </w:r>
            <w:r w:rsidR="00735264">
              <w:t xml:space="preserve"> </w:t>
            </w:r>
            <w:r w:rsidR="004E4331">
              <w:t>B,</w:t>
            </w:r>
            <w:r w:rsidR="00735264">
              <w:t xml:space="preserve"> </w:t>
            </w:r>
            <w:r w:rsidR="004E4331">
              <w:t xml:space="preserve">S and K, your outputs </w:t>
            </w:r>
          </w:p>
          <w:p w14:paraId="2ADB533C" w14:textId="21A89A9E" w:rsidR="004E4331" w:rsidRDefault="004E4331" w:rsidP="004E4331">
            <w:r>
              <w:t>should be A</w:t>
            </w:r>
            <w:r w:rsidR="006B1CBF">
              <w:t xml:space="preserve"> (0)</w:t>
            </w:r>
            <w:r w:rsidR="00220EB8">
              <w:t xml:space="preserve">, </w:t>
            </w:r>
            <w:r>
              <w:t>B</w:t>
            </w:r>
            <w:r w:rsidR="006B1CBF">
              <w:t xml:space="preserve"> (5)</w:t>
            </w:r>
            <w:r w:rsidR="00220EB8">
              <w:t xml:space="preserve">, </w:t>
            </w:r>
            <w:r>
              <w:t>S</w:t>
            </w:r>
            <w:r w:rsidR="006B1CBF">
              <w:t xml:space="preserve"> (7)</w:t>
            </w:r>
            <w:r w:rsidR="00220EB8">
              <w:t xml:space="preserve">, </w:t>
            </w:r>
            <w:r>
              <w:t>K</w:t>
            </w:r>
            <w:r w:rsidR="006B1CBF">
              <w:t xml:space="preserve"> (</w:t>
            </w:r>
            <w:r w:rsidR="00283DC7">
              <w:t>8</w:t>
            </w:r>
            <w:r w:rsidR="006B1CBF">
              <w:t>)</w:t>
            </w:r>
            <w:r>
              <w:t>.</w:t>
            </w:r>
          </w:p>
          <w:p w14:paraId="4048E15E" w14:textId="77777777" w:rsidR="00204AE7" w:rsidRDefault="00204AE7" w:rsidP="004E4331"/>
          <w:p w14:paraId="5C40732B" w14:textId="07087796" w:rsidR="00204AE7" w:rsidRDefault="00204AE7" w:rsidP="004E4331">
            <w:r>
              <w:t>Tips: If distance is the same, your algorithms should choose ascending sequence from node letters.</w:t>
            </w:r>
          </w:p>
          <w:p w14:paraId="4B7B8D3C" w14:textId="65FF6E79" w:rsidR="004E4331" w:rsidRDefault="004E4331" w:rsidP="004E4331"/>
        </w:tc>
      </w:tr>
      <w:tr w:rsidR="004E4331" w14:paraId="58CDFACE" w14:textId="77777777" w:rsidTr="004C503D">
        <w:trPr>
          <w:trHeight w:val="266"/>
        </w:trPr>
        <w:tc>
          <w:tcPr>
            <w:tcW w:w="1569" w:type="dxa"/>
          </w:tcPr>
          <w:p w14:paraId="3483E539" w14:textId="67DC51CB" w:rsidR="004E4331" w:rsidRDefault="004E4331" w:rsidP="004E4331">
            <w:r>
              <w:t>BFS</w:t>
            </w:r>
          </w:p>
        </w:tc>
        <w:tc>
          <w:tcPr>
            <w:tcW w:w="2476" w:type="dxa"/>
          </w:tcPr>
          <w:p w14:paraId="58D539F4" w14:textId="3719C70E" w:rsidR="00E21AB8" w:rsidRDefault="00E21AB8" w:rsidP="004E4331">
            <w:r>
              <w:t>Any nodes, especially</w:t>
            </w:r>
          </w:p>
          <w:p w14:paraId="069CEFBF" w14:textId="79DD3803" w:rsidR="004E4331" w:rsidRDefault="004E4331" w:rsidP="004E4331">
            <w:r>
              <w:t xml:space="preserve">Nodes </w:t>
            </w:r>
            <w:r w:rsidR="007B6A1B">
              <w:t>A</w:t>
            </w:r>
            <w:r w:rsidR="003E3AF0">
              <w:t>,</w:t>
            </w:r>
            <w:r w:rsidR="008E1683">
              <w:t xml:space="preserve"> </w:t>
            </w:r>
            <w:r w:rsidR="003E3AF0">
              <w:t>Q,</w:t>
            </w:r>
            <w:r w:rsidR="008E1683">
              <w:t xml:space="preserve"> </w:t>
            </w:r>
            <w:r w:rsidR="00465339">
              <w:t>S</w:t>
            </w:r>
            <w:r w:rsidR="003E3AF0">
              <w:t>,</w:t>
            </w:r>
            <w:r w:rsidR="008E1683">
              <w:t xml:space="preserve"> </w:t>
            </w:r>
            <w:r w:rsidR="003E3AF0">
              <w:t>J,</w:t>
            </w:r>
            <w:r w:rsidR="008E1683">
              <w:t xml:space="preserve"> </w:t>
            </w:r>
            <w:r w:rsidR="003E3AF0">
              <w:t>D</w:t>
            </w:r>
          </w:p>
        </w:tc>
        <w:tc>
          <w:tcPr>
            <w:tcW w:w="1260" w:type="dxa"/>
            <w:vMerge/>
          </w:tcPr>
          <w:p w14:paraId="613B0ACE" w14:textId="09D334CA" w:rsidR="004E4331" w:rsidRDefault="004E4331" w:rsidP="004E4331"/>
        </w:tc>
        <w:tc>
          <w:tcPr>
            <w:tcW w:w="4320" w:type="dxa"/>
            <w:vMerge/>
          </w:tcPr>
          <w:p w14:paraId="410430B9" w14:textId="77777777" w:rsidR="004E4331" w:rsidRDefault="004E4331" w:rsidP="004E4331"/>
        </w:tc>
      </w:tr>
      <w:tr w:rsidR="004A7BF7" w14:paraId="4ECF414C" w14:textId="77777777" w:rsidTr="004C503D">
        <w:trPr>
          <w:trHeight w:val="774"/>
        </w:trPr>
        <w:tc>
          <w:tcPr>
            <w:tcW w:w="1569" w:type="dxa"/>
          </w:tcPr>
          <w:p w14:paraId="6724CDBA" w14:textId="1A3EEE70" w:rsidR="004A7BF7" w:rsidRDefault="00CA5DD6" w:rsidP="004E4331">
            <w:r>
              <w:t>Prim algorithm</w:t>
            </w:r>
          </w:p>
        </w:tc>
        <w:tc>
          <w:tcPr>
            <w:tcW w:w="2476" w:type="dxa"/>
          </w:tcPr>
          <w:p w14:paraId="5315234B" w14:textId="0EFCC453" w:rsidR="004A7BF7" w:rsidRDefault="00CA5DD6" w:rsidP="004E4331">
            <w:r>
              <w:t>Any nodes</w:t>
            </w:r>
          </w:p>
        </w:tc>
        <w:tc>
          <w:tcPr>
            <w:tcW w:w="1260" w:type="dxa"/>
          </w:tcPr>
          <w:p w14:paraId="711B8341" w14:textId="715DACD6" w:rsidR="004A7BF7" w:rsidRDefault="00CA5DD6" w:rsidP="004E4331">
            <w:r>
              <w:t>Travel all nodes.</w:t>
            </w:r>
          </w:p>
        </w:tc>
        <w:tc>
          <w:tcPr>
            <w:tcW w:w="4320" w:type="dxa"/>
          </w:tcPr>
          <w:p w14:paraId="3224F4C7" w14:textId="1AF0E427" w:rsidR="006D1340" w:rsidRDefault="006D1340" w:rsidP="00204AE7">
            <w:r>
              <w:t>Display travel map with distances</w:t>
            </w:r>
            <w:r w:rsidR="004504DB">
              <w:t>, including total distances.</w:t>
            </w:r>
          </w:p>
        </w:tc>
      </w:tr>
    </w:tbl>
    <w:p w14:paraId="1AA7BF00" w14:textId="32BF1D6B" w:rsidR="009411A6" w:rsidRDefault="009411A6" w:rsidP="00EF3002"/>
    <w:p w14:paraId="6057AB9F" w14:textId="77777777" w:rsidR="00E46950" w:rsidRDefault="00CA74A5" w:rsidP="00BF4259">
      <w:pPr>
        <w:pStyle w:val="H2"/>
        <w:numPr>
          <w:ilvl w:val="0"/>
          <w:numId w:val="3"/>
        </w:numPr>
      </w:pPr>
      <w:r>
        <w:t>Rubric</w:t>
      </w:r>
    </w:p>
    <w:p w14:paraId="29A7F562" w14:textId="6251B00C" w:rsidR="00CA74A5" w:rsidRPr="00CE7117" w:rsidRDefault="00CA74A5" w:rsidP="00CA74A5">
      <w:pPr>
        <w:pStyle w:val="Caption"/>
        <w:keepNext/>
        <w:spacing w:after="0"/>
        <w:jc w:val="center"/>
        <w:rPr>
          <w:sz w:val="22"/>
          <w:szCs w:val="22"/>
        </w:rPr>
      </w:pPr>
      <w:r w:rsidRPr="00CE7117">
        <w:rPr>
          <w:sz w:val="22"/>
          <w:szCs w:val="22"/>
        </w:rPr>
        <w:t xml:space="preserve">Table </w:t>
      </w:r>
      <w:r w:rsidRPr="00CE7117">
        <w:rPr>
          <w:sz w:val="22"/>
          <w:szCs w:val="22"/>
        </w:rPr>
        <w:fldChar w:fldCharType="begin"/>
      </w:r>
      <w:r w:rsidRPr="00CE7117">
        <w:rPr>
          <w:sz w:val="22"/>
          <w:szCs w:val="22"/>
        </w:rPr>
        <w:instrText xml:space="preserve"> SEQ Table \* ARABIC </w:instrText>
      </w:r>
      <w:r w:rsidRPr="00CE7117">
        <w:rPr>
          <w:sz w:val="22"/>
          <w:szCs w:val="22"/>
        </w:rPr>
        <w:fldChar w:fldCharType="separate"/>
      </w:r>
      <w:r w:rsidR="004C7F82">
        <w:rPr>
          <w:noProof/>
          <w:sz w:val="22"/>
          <w:szCs w:val="22"/>
        </w:rPr>
        <w:t>3</w:t>
      </w:r>
      <w:r w:rsidRPr="00CE7117">
        <w:rPr>
          <w:sz w:val="22"/>
          <w:szCs w:val="22"/>
        </w:rPr>
        <w:fldChar w:fldCharType="end"/>
      </w:r>
      <w:r w:rsidRPr="00CE7117">
        <w:rPr>
          <w:sz w:val="22"/>
          <w:szCs w:val="22"/>
        </w:rPr>
        <w:t xml:space="preserve"> – </w:t>
      </w:r>
      <w:r w:rsidR="004C7F82">
        <w:rPr>
          <w:sz w:val="22"/>
          <w:szCs w:val="22"/>
        </w:rPr>
        <w:t xml:space="preserve">Grading </w:t>
      </w:r>
      <w:r w:rsidR="009C61D8">
        <w:rPr>
          <w:sz w:val="22"/>
          <w:szCs w:val="22"/>
        </w:rPr>
        <w:t>Rubric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337"/>
        <w:gridCol w:w="5938"/>
        <w:gridCol w:w="1350"/>
      </w:tblGrid>
      <w:tr w:rsidR="00CA74A5" w14:paraId="363CD0E5" w14:textId="77777777" w:rsidTr="00632A9C">
        <w:tc>
          <w:tcPr>
            <w:tcW w:w="2337" w:type="dxa"/>
          </w:tcPr>
          <w:p w14:paraId="2B7D81FA" w14:textId="77777777" w:rsidR="00CA74A5" w:rsidRDefault="00CA74A5" w:rsidP="00D72E96">
            <w:pPr>
              <w:jc w:val="center"/>
            </w:pPr>
            <w:r>
              <w:t>Tasks</w:t>
            </w:r>
          </w:p>
        </w:tc>
        <w:tc>
          <w:tcPr>
            <w:tcW w:w="5938" w:type="dxa"/>
          </w:tcPr>
          <w:p w14:paraId="08F01157" w14:textId="58C298D5" w:rsidR="00CA74A5" w:rsidRDefault="00CA74A5" w:rsidP="00D72E96">
            <w:pPr>
              <w:jc w:val="center"/>
            </w:pPr>
            <w:r>
              <w:t>Requirements</w:t>
            </w:r>
          </w:p>
        </w:tc>
        <w:tc>
          <w:tcPr>
            <w:tcW w:w="1350" w:type="dxa"/>
          </w:tcPr>
          <w:p w14:paraId="7CD5EEF3" w14:textId="2D52ABD1" w:rsidR="00CA74A5" w:rsidRDefault="00CA74A5" w:rsidP="00D72E96">
            <w:pPr>
              <w:jc w:val="center"/>
            </w:pPr>
            <w:r>
              <w:t>Points</w:t>
            </w:r>
          </w:p>
        </w:tc>
      </w:tr>
      <w:tr w:rsidR="00CA74A5" w14:paraId="050CCCA6" w14:textId="77777777" w:rsidTr="00632A9C">
        <w:tc>
          <w:tcPr>
            <w:tcW w:w="2337" w:type="dxa"/>
          </w:tcPr>
          <w:p w14:paraId="5BD66391" w14:textId="74D3BA7C" w:rsidR="00CA74A5" w:rsidRDefault="00CA74A5" w:rsidP="00D72E96">
            <w:pPr>
              <w:jc w:val="center"/>
            </w:pPr>
            <w:r>
              <w:t>Programs</w:t>
            </w:r>
          </w:p>
        </w:tc>
        <w:tc>
          <w:tcPr>
            <w:tcW w:w="5938" w:type="dxa"/>
          </w:tcPr>
          <w:p w14:paraId="0D3AF17C" w14:textId="5EDE2CDC" w:rsidR="00CA74A5" w:rsidRDefault="00CA74A5" w:rsidP="003A1E71">
            <w:r>
              <w:t xml:space="preserve">Java </w:t>
            </w:r>
            <w:r w:rsidR="0053322C">
              <w:t>codes with comments</w:t>
            </w:r>
            <w:r w:rsidR="00E46950">
              <w:t>.</w:t>
            </w:r>
          </w:p>
          <w:p w14:paraId="4AB695B4" w14:textId="36A5CE83" w:rsidR="00E46950" w:rsidRDefault="00D7608C" w:rsidP="003A1E71">
            <w:r w:rsidRPr="00D7608C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only choose Array, LinkedList, Priority Queue, or recursive functions to write codes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.</w:t>
            </w:r>
          </w:p>
        </w:tc>
        <w:tc>
          <w:tcPr>
            <w:tcW w:w="1350" w:type="dxa"/>
          </w:tcPr>
          <w:p w14:paraId="5ED16AE6" w14:textId="1A5AD419" w:rsidR="00CA74A5" w:rsidRDefault="005810C4" w:rsidP="00D72E96">
            <w:pPr>
              <w:jc w:val="center"/>
            </w:pPr>
            <w:r>
              <w:t>3</w:t>
            </w:r>
            <w:r w:rsidR="00CA74A5">
              <w:t>0%</w:t>
            </w:r>
          </w:p>
          <w:p w14:paraId="599A0709" w14:textId="455D8D78" w:rsidR="00F0721A" w:rsidRDefault="00F0721A" w:rsidP="00D72E96">
            <w:pPr>
              <w:jc w:val="center"/>
            </w:pPr>
          </w:p>
        </w:tc>
      </w:tr>
      <w:tr w:rsidR="00CA74A5" w14:paraId="2F0C1164" w14:textId="77777777" w:rsidTr="00632A9C">
        <w:tc>
          <w:tcPr>
            <w:tcW w:w="2337" w:type="dxa"/>
          </w:tcPr>
          <w:p w14:paraId="17ECC0F3" w14:textId="2C50FC64" w:rsidR="00CA74A5" w:rsidRDefault="00EC2882" w:rsidP="00D72E96">
            <w:pPr>
              <w:jc w:val="center"/>
            </w:pPr>
            <w:r>
              <w:t>Documents</w:t>
            </w:r>
          </w:p>
        </w:tc>
        <w:tc>
          <w:tcPr>
            <w:tcW w:w="5938" w:type="dxa"/>
          </w:tcPr>
          <w:p w14:paraId="6757B170" w14:textId="4EADE2C5" w:rsidR="00CA74A5" w:rsidRDefault="008071A7" w:rsidP="003A1E71">
            <w:r>
              <w:t>1)</w:t>
            </w:r>
            <w:r w:rsidR="00EC2882">
              <w:t>Choose writing format</w:t>
            </w:r>
            <w:r w:rsidR="00B81FDE">
              <w:t xml:space="preserve">. For details, see the </w:t>
            </w:r>
            <w:r w:rsidR="00632A9C">
              <w:t xml:space="preserve">document named </w:t>
            </w:r>
            <w:r w:rsidR="00B81FDE" w:rsidRPr="00B81FDE">
              <w:t>Project_Writing_Format.docx</w:t>
            </w:r>
            <w:r w:rsidR="00EC2882">
              <w:t xml:space="preserve"> </w:t>
            </w:r>
          </w:p>
          <w:p w14:paraId="4605535C" w14:textId="77777777" w:rsidR="008071A7" w:rsidRDefault="008071A7" w:rsidP="003A1E71">
            <w:r>
              <w:t>2)</w:t>
            </w:r>
            <w:r w:rsidR="009F0D63">
              <w:t xml:space="preserve"> Title, </w:t>
            </w:r>
            <w:r w:rsidR="002D4D29">
              <w:t>T</w:t>
            </w:r>
            <w:r w:rsidR="009F0D63">
              <w:t xml:space="preserve">eam </w:t>
            </w:r>
            <w:r w:rsidR="002D4D29">
              <w:t>Contributors</w:t>
            </w:r>
            <w:r w:rsidR="009F0D63">
              <w:t>,</w:t>
            </w:r>
            <w:r>
              <w:t xml:space="preserve"> Abstract, </w:t>
            </w:r>
            <w:r w:rsidR="004B2D55">
              <w:t>I</w:t>
            </w:r>
            <w:r>
              <w:t>ntrod</w:t>
            </w:r>
            <w:r w:rsidR="009F3963">
              <w:t xml:space="preserve">uction, </w:t>
            </w:r>
            <w:r w:rsidR="004B2D55">
              <w:t>M</w:t>
            </w:r>
            <w:r w:rsidR="009F3963">
              <w:t xml:space="preserve">ain context, </w:t>
            </w:r>
            <w:r w:rsidR="004B2D55">
              <w:t>R</w:t>
            </w:r>
            <w:r w:rsidR="009F3963">
              <w:t xml:space="preserve">esults, </w:t>
            </w:r>
            <w:r w:rsidR="004B2D55">
              <w:t>D</w:t>
            </w:r>
            <w:r w:rsidR="009F3963">
              <w:t xml:space="preserve">iscussion, </w:t>
            </w:r>
            <w:r w:rsidR="004B2D55">
              <w:t>C</w:t>
            </w:r>
            <w:r w:rsidR="009F3963">
              <w:t xml:space="preserve">onclusion, </w:t>
            </w:r>
            <w:r w:rsidR="004B2D55">
              <w:t>A</w:t>
            </w:r>
            <w:r w:rsidR="009F3963">
              <w:t>cknowledge</w:t>
            </w:r>
            <w:r w:rsidR="004B2D55">
              <w:t>, reference</w:t>
            </w:r>
          </w:p>
          <w:p w14:paraId="4B7E1C39" w14:textId="77777777" w:rsidR="004240CA" w:rsidRDefault="004240CA" w:rsidP="003A1E71"/>
          <w:p w14:paraId="1300262E" w14:textId="08D4F120" w:rsidR="004240CA" w:rsidRDefault="004240CA" w:rsidP="003A1E71">
            <w:r>
              <w:lastRenderedPageBreak/>
              <w:t xml:space="preserve">Team leader submitted </w:t>
            </w:r>
            <w:r w:rsidR="0014429E">
              <w:t>the project report</w:t>
            </w:r>
            <w:r w:rsidR="003155F7">
              <w:t xml:space="preserve">, programming codes, </w:t>
            </w:r>
            <w:r w:rsidR="0014429E">
              <w:t>PowerPoint slides</w:t>
            </w:r>
            <w:r>
              <w:t xml:space="preserve"> by December </w:t>
            </w:r>
            <w:r w:rsidR="00AB769B">
              <w:t>6</w:t>
            </w:r>
            <w:r w:rsidRPr="004240CA">
              <w:rPr>
                <w:vertAlign w:val="superscript"/>
              </w:rPr>
              <w:t>th</w:t>
            </w:r>
            <w:r>
              <w:t>, 2022 at 11:59 pm CST</w:t>
            </w:r>
          </w:p>
          <w:p w14:paraId="70B2F461" w14:textId="3FDCC1B5" w:rsidR="004240CA" w:rsidRDefault="004240CA" w:rsidP="003A1E71"/>
        </w:tc>
        <w:tc>
          <w:tcPr>
            <w:tcW w:w="1350" w:type="dxa"/>
          </w:tcPr>
          <w:p w14:paraId="1C561FBB" w14:textId="4FA0EB16" w:rsidR="00CA74A5" w:rsidRDefault="00DE1954" w:rsidP="00D72E96">
            <w:pPr>
              <w:jc w:val="center"/>
            </w:pPr>
            <w:r>
              <w:lastRenderedPageBreak/>
              <w:t>2</w:t>
            </w:r>
            <w:r w:rsidR="00EC2882">
              <w:t>0%</w:t>
            </w:r>
          </w:p>
        </w:tc>
      </w:tr>
      <w:tr w:rsidR="00CA74A5" w14:paraId="353A0E9C" w14:textId="77777777" w:rsidTr="00632A9C">
        <w:tc>
          <w:tcPr>
            <w:tcW w:w="2337" w:type="dxa"/>
          </w:tcPr>
          <w:p w14:paraId="7D03F59A" w14:textId="2E1E4FA2" w:rsidR="00CA74A5" w:rsidRDefault="00B32D4D" w:rsidP="00D72E96">
            <w:pPr>
              <w:jc w:val="center"/>
            </w:pPr>
            <w:r>
              <w:t>P</w:t>
            </w:r>
            <w:r w:rsidR="00EC2882">
              <w:t>resentation</w:t>
            </w:r>
            <w:r w:rsidR="005411F4">
              <w:t xml:space="preserve"> and demo</w:t>
            </w:r>
          </w:p>
        </w:tc>
        <w:tc>
          <w:tcPr>
            <w:tcW w:w="5938" w:type="dxa"/>
          </w:tcPr>
          <w:p w14:paraId="58ABF183" w14:textId="3C1F8AF3" w:rsidR="00CA74A5" w:rsidRDefault="009F273B" w:rsidP="003A1E71">
            <w:r>
              <w:t>L</w:t>
            </w:r>
            <w:r w:rsidR="00CC3CEF">
              <w:t>iving demo algorithms</w:t>
            </w:r>
            <w:r>
              <w:t xml:space="preserve"> with PowerPoint slides</w:t>
            </w:r>
          </w:p>
          <w:p w14:paraId="3CD19FCF" w14:textId="77777777" w:rsidR="009F273B" w:rsidRDefault="009F273B" w:rsidP="003A1E71"/>
          <w:p w14:paraId="1BF211B4" w14:textId="71A78EED" w:rsidR="00090086" w:rsidRDefault="00090086" w:rsidP="00C624ED">
            <w:r>
              <w:t xml:space="preserve">All team members </w:t>
            </w:r>
            <w:r w:rsidR="00C624ED">
              <w:t xml:space="preserve">must </w:t>
            </w:r>
            <w:r>
              <w:t>attend</w:t>
            </w:r>
            <w:r w:rsidR="00C624ED">
              <w:t xml:space="preserve">. </w:t>
            </w:r>
            <w:r>
              <w:t xml:space="preserve">Date: December </w:t>
            </w:r>
            <w:r w:rsidR="00AB769B">
              <w:t>7</w:t>
            </w:r>
            <w:r w:rsidRPr="00090086">
              <w:rPr>
                <w:vertAlign w:val="superscript"/>
              </w:rPr>
              <w:t>th</w:t>
            </w:r>
            <w:r>
              <w:t>, 2022</w:t>
            </w:r>
          </w:p>
        </w:tc>
        <w:tc>
          <w:tcPr>
            <w:tcW w:w="1350" w:type="dxa"/>
          </w:tcPr>
          <w:p w14:paraId="309DEA80" w14:textId="4CB3E04B" w:rsidR="00CA74A5" w:rsidRDefault="009F273B" w:rsidP="00D72E96">
            <w:pPr>
              <w:jc w:val="center"/>
            </w:pPr>
            <w:r>
              <w:t>5</w:t>
            </w:r>
            <w:r w:rsidR="00EC2882">
              <w:t>0%</w:t>
            </w:r>
          </w:p>
        </w:tc>
      </w:tr>
    </w:tbl>
    <w:p w14:paraId="4621DF1B" w14:textId="7FE86419" w:rsidR="00CA74A5" w:rsidRDefault="00CA74A5" w:rsidP="00EF3002"/>
    <w:p w14:paraId="252595C3" w14:textId="77777777" w:rsidR="00673036" w:rsidRDefault="00673036" w:rsidP="00673036">
      <w:pPr>
        <w:pStyle w:val="H2"/>
        <w:numPr>
          <w:ilvl w:val="0"/>
          <w:numId w:val="3"/>
        </w:numPr>
      </w:pPr>
      <w:r>
        <w:t>Deadline and Submission</w:t>
      </w:r>
    </w:p>
    <w:p w14:paraId="2DEF22F9" w14:textId="020C9E95" w:rsidR="00673036" w:rsidRDefault="00783F45" w:rsidP="004F4373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adline: </w:t>
      </w:r>
      <w:r w:rsidR="00673036">
        <w:rPr>
          <w:rFonts w:ascii="Times New Roman" w:hAnsi="Times New Roman" w:cs="Times New Roman"/>
          <w:sz w:val="24"/>
          <w:szCs w:val="24"/>
        </w:rPr>
        <w:t xml:space="preserve">The team </w:t>
      </w:r>
      <w:r w:rsidR="003C3155">
        <w:rPr>
          <w:rFonts w:ascii="Times New Roman" w:hAnsi="Times New Roman" w:cs="Times New Roman"/>
          <w:sz w:val="24"/>
          <w:szCs w:val="24"/>
        </w:rPr>
        <w:t>leader</w:t>
      </w:r>
      <w:r w:rsidR="00985684">
        <w:rPr>
          <w:rFonts w:ascii="Times New Roman" w:hAnsi="Times New Roman" w:cs="Times New Roman"/>
          <w:sz w:val="24"/>
          <w:szCs w:val="24"/>
        </w:rPr>
        <w:t>s</w:t>
      </w:r>
      <w:r w:rsidR="00673036">
        <w:rPr>
          <w:rFonts w:ascii="Times New Roman" w:hAnsi="Times New Roman" w:cs="Times New Roman"/>
          <w:sz w:val="24"/>
          <w:szCs w:val="24"/>
        </w:rPr>
        <w:t xml:space="preserve"> should submit </w:t>
      </w:r>
      <w:r w:rsidR="00985684">
        <w:rPr>
          <w:rFonts w:ascii="Times New Roman" w:hAnsi="Times New Roman" w:cs="Times New Roman"/>
          <w:sz w:val="24"/>
          <w:szCs w:val="24"/>
        </w:rPr>
        <w:t>the</w:t>
      </w:r>
      <w:r w:rsidR="00673036">
        <w:rPr>
          <w:rFonts w:ascii="Times New Roman" w:hAnsi="Times New Roman" w:cs="Times New Roman"/>
          <w:sz w:val="24"/>
          <w:szCs w:val="24"/>
        </w:rPr>
        <w:t xml:space="preserve"> </w:t>
      </w:r>
      <w:r w:rsidR="00121466">
        <w:rPr>
          <w:rFonts w:ascii="Times New Roman" w:hAnsi="Times New Roman" w:cs="Times New Roman"/>
          <w:sz w:val="24"/>
          <w:szCs w:val="24"/>
        </w:rPr>
        <w:t>project report</w:t>
      </w:r>
      <w:r w:rsidR="00673036">
        <w:rPr>
          <w:rFonts w:ascii="Times New Roman" w:hAnsi="Times New Roman" w:cs="Times New Roman"/>
          <w:sz w:val="24"/>
          <w:szCs w:val="24"/>
        </w:rPr>
        <w:t xml:space="preserve"> </w:t>
      </w:r>
      <w:r w:rsidR="00C5586F">
        <w:rPr>
          <w:rFonts w:ascii="Times New Roman" w:hAnsi="Times New Roman" w:cs="Times New Roman"/>
          <w:sz w:val="24"/>
          <w:szCs w:val="24"/>
        </w:rPr>
        <w:t xml:space="preserve">through </w:t>
      </w:r>
      <w:r w:rsidR="00F30466">
        <w:rPr>
          <w:rFonts w:ascii="Times New Roman" w:hAnsi="Times New Roman" w:cs="Times New Roman"/>
          <w:sz w:val="24"/>
          <w:szCs w:val="24"/>
        </w:rPr>
        <w:t xml:space="preserve">BrightSpace by </w:t>
      </w:r>
      <w:r w:rsidR="003C4894">
        <w:rPr>
          <w:rFonts w:ascii="Times New Roman" w:hAnsi="Times New Roman" w:cs="Times New Roman"/>
          <w:sz w:val="24"/>
          <w:szCs w:val="24"/>
        </w:rPr>
        <w:t xml:space="preserve">December </w:t>
      </w:r>
      <w:r w:rsidR="0059150A">
        <w:rPr>
          <w:rFonts w:ascii="Times New Roman" w:hAnsi="Times New Roman" w:cs="Times New Roman"/>
          <w:sz w:val="24"/>
          <w:szCs w:val="24"/>
        </w:rPr>
        <w:t>6</w:t>
      </w:r>
      <w:r w:rsidR="003C4894" w:rsidRPr="00236D7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36D7B">
        <w:rPr>
          <w:rFonts w:ascii="Times New Roman" w:hAnsi="Times New Roman" w:cs="Times New Roman"/>
          <w:sz w:val="24"/>
          <w:szCs w:val="24"/>
        </w:rPr>
        <w:t>, 2022 at 11:59 pm CST</w:t>
      </w:r>
      <w:r w:rsidR="00673036" w:rsidRPr="004A3757">
        <w:rPr>
          <w:rFonts w:ascii="Times New Roman" w:hAnsi="Times New Roman" w:cs="Times New Roman"/>
          <w:sz w:val="24"/>
          <w:szCs w:val="24"/>
        </w:rPr>
        <w:t>.</w:t>
      </w:r>
      <w:r w:rsidR="00673036">
        <w:rPr>
          <w:rFonts w:ascii="Times New Roman" w:hAnsi="Times New Roman" w:cs="Times New Roman"/>
          <w:sz w:val="24"/>
          <w:szCs w:val="24"/>
        </w:rPr>
        <w:t xml:space="preserve"> Some evaluation questions are expected.</w:t>
      </w:r>
    </w:p>
    <w:p w14:paraId="1261A339" w14:textId="3706EBBD" w:rsidR="00783F45" w:rsidRDefault="00783F45" w:rsidP="004F4373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mission: Project report, programming codes, PowerPoint slides, </w:t>
      </w:r>
      <w:r w:rsidR="00385242">
        <w:rPr>
          <w:rFonts w:ascii="Times New Roman" w:hAnsi="Times New Roman" w:cs="Times New Roman"/>
          <w:sz w:val="24"/>
          <w:szCs w:val="24"/>
        </w:rPr>
        <w:t>etc.</w:t>
      </w:r>
    </w:p>
    <w:sectPr w:rsidR="00783F45" w:rsidSect="00B262B4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B3B54" w14:textId="77777777" w:rsidR="000652B3" w:rsidRDefault="000652B3" w:rsidP="003032C7">
      <w:pPr>
        <w:spacing w:after="0" w:line="240" w:lineRule="auto"/>
      </w:pPr>
      <w:r>
        <w:separator/>
      </w:r>
    </w:p>
  </w:endnote>
  <w:endnote w:type="continuationSeparator" w:id="0">
    <w:p w14:paraId="602494B3" w14:textId="77777777" w:rsidR="000652B3" w:rsidRDefault="000652B3" w:rsidP="003032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40207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731016" w14:textId="6731183B" w:rsidR="003032C7" w:rsidRDefault="003032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D2D262" w14:textId="77777777" w:rsidR="003032C7" w:rsidRDefault="003032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FF63E" w14:textId="1C36A0D0" w:rsidR="0088747A" w:rsidRDefault="0088747A">
    <w:pPr>
      <w:pStyle w:val="Footer"/>
      <w:jc w:val="right"/>
    </w:pPr>
  </w:p>
  <w:p w14:paraId="2E3A2F76" w14:textId="77777777" w:rsidR="0088747A" w:rsidRDefault="008874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077D0" w14:textId="77777777" w:rsidR="000652B3" w:rsidRDefault="000652B3" w:rsidP="003032C7">
      <w:pPr>
        <w:spacing w:after="0" w:line="240" w:lineRule="auto"/>
      </w:pPr>
      <w:r>
        <w:separator/>
      </w:r>
    </w:p>
  </w:footnote>
  <w:footnote w:type="continuationSeparator" w:id="0">
    <w:p w14:paraId="2C272909" w14:textId="77777777" w:rsidR="000652B3" w:rsidRDefault="000652B3" w:rsidP="003032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E4014"/>
    <w:multiLevelType w:val="hybridMultilevel"/>
    <w:tmpl w:val="03448D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420E37"/>
    <w:multiLevelType w:val="hybridMultilevel"/>
    <w:tmpl w:val="D2FCA6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0422F4"/>
    <w:multiLevelType w:val="hybridMultilevel"/>
    <w:tmpl w:val="284AFAAE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3231422"/>
    <w:multiLevelType w:val="multilevel"/>
    <w:tmpl w:val="1D163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zewNDIyNzG3tLBQ0lEKTi0uzszPAykwNKkFAG3owggtAAAA"/>
  </w:docVars>
  <w:rsids>
    <w:rsidRoot w:val="0099427E"/>
    <w:rsid w:val="00001BEF"/>
    <w:rsid w:val="0000372F"/>
    <w:rsid w:val="000039F7"/>
    <w:rsid w:val="00004A85"/>
    <w:rsid w:val="00011556"/>
    <w:rsid w:val="00040DCE"/>
    <w:rsid w:val="00046B58"/>
    <w:rsid w:val="000510EA"/>
    <w:rsid w:val="000539B2"/>
    <w:rsid w:val="00056E71"/>
    <w:rsid w:val="000652B3"/>
    <w:rsid w:val="00066782"/>
    <w:rsid w:val="00066836"/>
    <w:rsid w:val="00066A3F"/>
    <w:rsid w:val="00070E80"/>
    <w:rsid w:val="00090086"/>
    <w:rsid w:val="000A0E5F"/>
    <w:rsid w:val="000A5C51"/>
    <w:rsid w:val="000B76EE"/>
    <w:rsid w:val="000C1132"/>
    <w:rsid w:val="000D1DC5"/>
    <w:rsid w:val="000D5965"/>
    <w:rsid w:val="000E10C6"/>
    <w:rsid w:val="000E28E1"/>
    <w:rsid w:val="000E729E"/>
    <w:rsid w:val="000F78D6"/>
    <w:rsid w:val="00113ECB"/>
    <w:rsid w:val="00116E04"/>
    <w:rsid w:val="00121466"/>
    <w:rsid w:val="00122183"/>
    <w:rsid w:val="001229E5"/>
    <w:rsid w:val="0014429E"/>
    <w:rsid w:val="0017102D"/>
    <w:rsid w:val="0018086E"/>
    <w:rsid w:val="001849E1"/>
    <w:rsid w:val="00194A8C"/>
    <w:rsid w:val="001B6A24"/>
    <w:rsid w:val="001B7D47"/>
    <w:rsid w:val="001F7D80"/>
    <w:rsid w:val="00204AE7"/>
    <w:rsid w:val="002135E6"/>
    <w:rsid w:val="00220EB8"/>
    <w:rsid w:val="002214B0"/>
    <w:rsid w:val="00227AF0"/>
    <w:rsid w:val="00235F2D"/>
    <w:rsid w:val="00236D7B"/>
    <w:rsid w:val="00242945"/>
    <w:rsid w:val="00243692"/>
    <w:rsid w:val="0024747D"/>
    <w:rsid w:val="00271773"/>
    <w:rsid w:val="00283DC7"/>
    <w:rsid w:val="002A2A7F"/>
    <w:rsid w:val="002A394F"/>
    <w:rsid w:val="002B3829"/>
    <w:rsid w:val="002B71DD"/>
    <w:rsid w:val="002C5AE4"/>
    <w:rsid w:val="002D0511"/>
    <w:rsid w:val="002D4D29"/>
    <w:rsid w:val="002D6189"/>
    <w:rsid w:val="002F0336"/>
    <w:rsid w:val="002F42A0"/>
    <w:rsid w:val="002F71CE"/>
    <w:rsid w:val="003005DD"/>
    <w:rsid w:val="003032C7"/>
    <w:rsid w:val="003053E1"/>
    <w:rsid w:val="00310ECF"/>
    <w:rsid w:val="003131A8"/>
    <w:rsid w:val="003155F7"/>
    <w:rsid w:val="00315743"/>
    <w:rsid w:val="0032054E"/>
    <w:rsid w:val="0032621D"/>
    <w:rsid w:val="003308C6"/>
    <w:rsid w:val="00330A1F"/>
    <w:rsid w:val="00333BC2"/>
    <w:rsid w:val="003419D5"/>
    <w:rsid w:val="00347E54"/>
    <w:rsid w:val="00355555"/>
    <w:rsid w:val="003631CD"/>
    <w:rsid w:val="00370BC4"/>
    <w:rsid w:val="00381B9D"/>
    <w:rsid w:val="00385242"/>
    <w:rsid w:val="003956EF"/>
    <w:rsid w:val="003A1E71"/>
    <w:rsid w:val="003A5FAD"/>
    <w:rsid w:val="003B14CE"/>
    <w:rsid w:val="003B2946"/>
    <w:rsid w:val="003B2AC9"/>
    <w:rsid w:val="003C3155"/>
    <w:rsid w:val="003C4894"/>
    <w:rsid w:val="003D001F"/>
    <w:rsid w:val="003D44A4"/>
    <w:rsid w:val="003E3AF0"/>
    <w:rsid w:val="003F0630"/>
    <w:rsid w:val="003F36FA"/>
    <w:rsid w:val="003F649D"/>
    <w:rsid w:val="004042CA"/>
    <w:rsid w:val="004240CA"/>
    <w:rsid w:val="00433854"/>
    <w:rsid w:val="0043396E"/>
    <w:rsid w:val="00445247"/>
    <w:rsid w:val="00446A0B"/>
    <w:rsid w:val="004504DB"/>
    <w:rsid w:val="00456F31"/>
    <w:rsid w:val="00465339"/>
    <w:rsid w:val="0046585C"/>
    <w:rsid w:val="00465FC9"/>
    <w:rsid w:val="00471355"/>
    <w:rsid w:val="00473F63"/>
    <w:rsid w:val="004749C6"/>
    <w:rsid w:val="0048147F"/>
    <w:rsid w:val="00483EB3"/>
    <w:rsid w:val="004940E8"/>
    <w:rsid w:val="004961B4"/>
    <w:rsid w:val="004A3757"/>
    <w:rsid w:val="004A7BF7"/>
    <w:rsid w:val="004B0AB1"/>
    <w:rsid w:val="004B2D55"/>
    <w:rsid w:val="004C2E54"/>
    <w:rsid w:val="004C4FF2"/>
    <w:rsid w:val="004C503D"/>
    <w:rsid w:val="004C7F82"/>
    <w:rsid w:val="004D2223"/>
    <w:rsid w:val="004D2687"/>
    <w:rsid w:val="004E4331"/>
    <w:rsid w:val="004F204C"/>
    <w:rsid w:val="004F4373"/>
    <w:rsid w:val="00501EAA"/>
    <w:rsid w:val="005054D9"/>
    <w:rsid w:val="00506266"/>
    <w:rsid w:val="005154E6"/>
    <w:rsid w:val="00522F10"/>
    <w:rsid w:val="00524626"/>
    <w:rsid w:val="00525694"/>
    <w:rsid w:val="0053322C"/>
    <w:rsid w:val="005411F4"/>
    <w:rsid w:val="00543E7E"/>
    <w:rsid w:val="005445A2"/>
    <w:rsid w:val="005810C4"/>
    <w:rsid w:val="0059150A"/>
    <w:rsid w:val="00593960"/>
    <w:rsid w:val="0059696A"/>
    <w:rsid w:val="005A266D"/>
    <w:rsid w:val="005C1819"/>
    <w:rsid w:val="005E150D"/>
    <w:rsid w:val="005F0C8B"/>
    <w:rsid w:val="005F44B6"/>
    <w:rsid w:val="00625878"/>
    <w:rsid w:val="00632A9C"/>
    <w:rsid w:val="00634EDF"/>
    <w:rsid w:val="0065226A"/>
    <w:rsid w:val="00656F8D"/>
    <w:rsid w:val="006723E0"/>
    <w:rsid w:val="00673036"/>
    <w:rsid w:val="006868EF"/>
    <w:rsid w:val="006940F0"/>
    <w:rsid w:val="00695CD3"/>
    <w:rsid w:val="006A6AD5"/>
    <w:rsid w:val="006B07A7"/>
    <w:rsid w:val="006B1CBF"/>
    <w:rsid w:val="006B7C7C"/>
    <w:rsid w:val="006C512A"/>
    <w:rsid w:val="006C66D0"/>
    <w:rsid w:val="006C6C57"/>
    <w:rsid w:val="006C7D96"/>
    <w:rsid w:val="006D1340"/>
    <w:rsid w:val="006F77C5"/>
    <w:rsid w:val="006F7DCF"/>
    <w:rsid w:val="00705555"/>
    <w:rsid w:val="00711A25"/>
    <w:rsid w:val="00714D54"/>
    <w:rsid w:val="00717320"/>
    <w:rsid w:val="00726732"/>
    <w:rsid w:val="007318E5"/>
    <w:rsid w:val="00735264"/>
    <w:rsid w:val="00767E41"/>
    <w:rsid w:val="00783F45"/>
    <w:rsid w:val="00784164"/>
    <w:rsid w:val="00797093"/>
    <w:rsid w:val="007A589E"/>
    <w:rsid w:val="007B4265"/>
    <w:rsid w:val="007B6A1B"/>
    <w:rsid w:val="007C0A10"/>
    <w:rsid w:val="007C2EE9"/>
    <w:rsid w:val="007D701F"/>
    <w:rsid w:val="007E71B5"/>
    <w:rsid w:val="008019C2"/>
    <w:rsid w:val="008071A7"/>
    <w:rsid w:val="008137DA"/>
    <w:rsid w:val="00814365"/>
    <w:rsid w:val="0082258E"/>
    <w:rsid w:val="008331F3"/>
    <w:rsid w:val="00883B75"/>
    <w:rsid w:val="0088747A"/>
    <w:rsid w:val="00893484"/>
    <w:rsid w:val="008A2FBD"/>
    <w:rsid w:val="008B2F82"/>
    <w:rsid w:val="008B3378"/>
    <w:rsid w:val="008E1472"/>
    <w:rsid w:val="008E1683"/>
    <w:rsid w:val="008E28F1"/>
    <w:rsid w:val="008F0ECC"/>
    <w:rsid w:val="008F36DE"/>
    <w:rsid w:val="008F6824"/>
    <w:rsid w:val="0091194E"/>
    <w:rsid w:val="00924884"/>
    <w:rsid w:val="00927BF0"/>
    <w:rsid w:val="009411A6"/>
    <w:rsid w:val="00946994"/>
    <w:rsid w:val="009507E2"/>
    <w:rsid w:val="009548D2"/>
    <w:rsid w:val="00962A9B"/>
    <w:rsid w:val="00980C90"/>
    <w:rsid w:val="00984DEE"/>
    <w:rsid w:val="00985684"/>
    <w:rsid w:val="0099427E"/>
    <w:rsid w:val="009A4A77"/>
    <w:rsid w:val="009B0862"/>
    <w:rsid w:val="009B2DC7"/>
    <w:rsid w:val="009C292A"/>
    <w:rsid w:val="009C43D6"/>
    <w:rsid w:val="009C5B8F"/>
    <w:rsid w:val="009C61D8"/>
    <w:rsid w:val="009F0D63"/>
    <w:rsid w:val="009F273B"/>
    <w:rsid w:val="009F32CD"/>
    <w:rsid w:val="009F3963"/>
    <w:rsid w:val="009F799B"/>
    <w:rsid w:val="00A00464"/>
    <w:rsid w:val="00A02763"/>
    <w:rsid w:val="00A150F9"/>
    <w:rsid w:val="00A2091B"/>
    <w:rsid w:val="00A34D8F"/>
    <w:rsid w:val="00A3658D"/>
    <w:rsid w:val="00A41746"/>
    <w:rsid w:val="00A47946"/>
    <w:rsid w:val="00A52E51"/>
    <w:rsid w:val="00A85356"/>
    <w:rsid w:val="00A87CAC"/>
    <w:rsid w:val="00A94A18"/>
    <w:rsid w:val="00AB0656"/>
    <w:rsid w:val="00AB619D"/>
    <w:rsid w:val="00AB6E36"/>
    <w:rsid w:val="00AB769B"/>
    <w:rsid w:val="00AD388A"/>
    <w:rsid w:val="00AF5E74"/>
    <w:rsid w:val="00B11338"/>
    <w:rsid w:val="00B262B4"/>
    <w:rsid w:val="00B30FEA"/>
    <w:rsid w:val="00B32D4D"/>
    <w:rsid w:val="00B652BA"/>
    <w:rsid w:val="00B81C91"/>
    <w:rsid w:val="00B81CB4"/>
    <w:rsid w:val="00B81FDE"/>
    <w:rsid w:val="00B91762"/>
    <w:rsid w:val="00BA2F21"/>
    <w:rsid w:val="00BA3A90"/>
    <w:rsid w:val="00BC3D77"/>
    <w:rsid w:val="00BC7611"/>
    <w:rsid w:val="00BE40F2"/>
    <w:rsid w:val="00BE4BF6"/>
    <w:rsid w:val="00BF4259"/>
    <w:rsid w:val="00C017C0"/>
    <w:rsid w:val="00C221D2"/>
    <w:rsid w:val="00C24EBC"/>
    <w:rsid w:val="00C35946"/>
    <w:rsid w:val="00C43745"/>
    <w:rsid w:val="00C46941"/>
    <w:rsid w:val="00C50513"/>
    <w:rsid w:val="00C51440"/>
    <w:rsid w:val="00C5586F"/>
    <w:rsid w:val="00C624ED"/>
    <w:rsid w:val="00C85D4A"/>
    <w:rsid w:val="00CA5DD6"/>
    <w:rsid w:val="00CA74A5"/>
    <w:rsid w:val="00CC3CEF"/>
    <w:rsid w:val="00CC7A14"/>
    <w:rsid w:val="00CD031A"/>
    <w:rsid w:val="00CD54FC"/>
    <w:rsid w:val="00CE6F3A"/>
    <w:rsid w:val="00D06B76"/>
    <w:rsid w:val="00D17473"/>
    <w:rsid w:val="00D20B85"/>
    <w:rsid w:val="00D4333A"/>
    <w:rsid w:val="00D5182D"/>
    <w:rsid w:val="00D520DC"/>
    <w:rsid w:val="00D5440D"/>
    <w:rsid w:val="00D67439"/>
    <w:rsid w:val="00D71E45"/>
    <w:rsid w:val="00D7276E"/>
    <w:rsid w:val="00D7276F"/>
    <w:rsid w:val="00D7515A"/>
    <w:rsid w:val="00D7608C"/>
    <w:rsid w:val="00D81366"/>
    <w:rsid w:val="00D90982"/>
    <w:rsid w:val="00D93CE9"/>
    <w:rsid w:val="00DA72F9"/>
    <w:rsid w:val="00DB77BA"/>
    <w:rsid w:val="00DE1954"/>
    <w:rsid w:val="00E0038D"/>
    <w:rsid w:val="00E00846"/>
    <w:rsid w:val="00E10C1D"/>
    <w:rsid w:val="00E14BDA"/>
    <w:rsid w:val="00E15FF4"/>
    <w:rsid w:val="00E21AB8"/>
    <w:rsid w:val="00E31815"/>
    <w:rsid w:val="00E46950"/>
    <w:rsid w:val="00E46F4D"/>
    <w:rsid w:val="00E503B5"/>
    <w:rsid w:val="00E53687"/>
    <w:rsid w:val="00E555F1"/>
    <w:rsid w:val="00E76253"/>
    <w:rsid w:val="00E76C1F"/>
    <w:rsid w:val="00E81AD1"/>
    <w:rsid w:val="00E86387"/>
    <w:rsid w:val="00E86984"/>
    <w:rsid w:val="00E870CF"/>
    <w:rsid w:val="00E962D5"/>
    <w:rsid w:val="00EB7529"/>
    <w:rsid w:val="00EC2064"/>
    <w:rsid w:val="00EC2882"/>
    <w:rsid w:val="00EC7F01"/>
    <w:rsid w:val="00ED1D78"/>
    <w:rsid w:val="00ED7537"/>
    <w:rsid w:val="00EF0830"/>
    <w:rsid w:val="00EF18A0"/>
    <w:rsid w:val="00EF3002"/>
    <w:rsid w:val="00F0721A"/>
    <w:rsid w:val="00F124F1"/>
    <w:rsid w:val="00F134B5"/>
    <w:rsid w:val="00F1648B"/>
    <w:rsid w:val="00F167B1"/>
    <w:rsid w:val="00F238CD"/>
    <w:rsid w:val="00F30466"/>
    <w:rsid w:val="00F323B7"/>
    <w:rsid w:val="00F32C3A"/>
    <w:rsid w:val="00F53EFE"/>
    <w:rsid w:val="00F552D1"/>
    <w:rsid w:val="00F61783"/>
    <w:rsid w:val="00F71C6B"/>
    <w:rsid w:val="00F75B58"/>
    <w:rsid w:val="00F82046"/>
    <w:rsid w:val="00F924E2"/>
    <w:rsid w:val="00F92742"/>
    <w:rsid w:val="00F974CD"/>
    <w:rsid w:val="00FB2000"/>
    <w:rsid w:val="00FC625B"/>
    <w:rsid w:val="00FF2D69"/>
    <w:rsid w:val="00FF4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73C3F"/>
  <w15:chartTrackingRefBased/>
  <w15:docId w15:val="{BF8BE6E0-CD90-4F6A-B11A-A11D1423B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2C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2673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26732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C221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B07A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4333A"/>
    <w:pPr>
      <w:spacing w:after="200" w:line="240" w:lineRule="auto"/>
    </w:pPr>
    <w:rPr>
      <w:rFonts w:ascii="Times New Roman" w:hAnsi="Times New Roman" w:cs="Times New Roman"/>
      <w:i/>
      <w:iCs/>
      <w:color w:val="44546A" w:themeColor="text2"/>
      <w:sz w:val="18"/>
      <w:szCs w:val="18"/>
    </w:rPr>
  </w:style>
  <w:style w:type="paragraph" w:customStyle="1" w:styleId="H1">
    <w:name w:val="H1"/>
    <w:basedOn w:val="Heading1"/>
    <w:link w:val="H1Char"/>
    <w:qFormat/>
    <w:rsid w:val="00F32C3A"/>
    <w:pPr>
      <w:spacing w:after="240" w:line="240" w:lineRule="auto"/>
      <w:jc w:val="center"/>
    </w:pPr>
    <w:rPr>
      <w:rFonts w:ascii="Times New Roman" w:hAnsi="Times New Roman"/>
      <w:b/>
      <w:caps/>
    </w:rPr>
  </w:style>
  <w:style w:type="character" w:customStyle="1" w:styleId="H1Char">
    <w:name w:val="H1 Char"/>
    <w:basedOn w:val="Heading1Char"/>
    <w:link w:val="H1"/>
    <w:rsid w:val="00F32C3A"/>
    <w:rPr>
      <w:rFonts w:ascii="Times New Roman" w:eastAsiaTheme="majorEastAsia" w:hAnsi="Times New Roman" w:cstheme="majorBidi"/>
      <w:b/>
      <w:caps/>
      <w:color w:val="2F5496" w:themeColor="accent1" w:themeShade="BF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F32C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FB20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2000"/>
    <w:rPr>
      <w:color w:val="605E5C"/>
      <w:shd w:val="clear" w:color="auto" w:fill="E1DFDD"/>
    </w:rPr>
  </w:style>
  <w:style w:type="paragraph" w:customStyle="1" w:styleId="H2">
    <w:name w:val="H2"/>
    <w:basedOn w:val="Heading2"/>
    <w:link w:val="H2Char"/>
    <w:qFormat/>
    <w:rsid w:val="00E53687"/>
    <w:pPr>
      <w:keepNext/>
      <w:keepLines/>
      <w:spacing w:before="240" w:beforeAutospacing="0" w:after="240" w:afterAutospacing="0"/>
    </w:pPr>
    <w:rPr>
      <w:rFonts w:eastAsiaTheme="majorEastAsia" w:cstheme="majorBidi"/>
      <w:bCs w:val="0"/>
      <w:color w:val="2F5496" w:themeColor="accent1" w:themeShade="BF"/>
      <w:sz w:val="28"/>
      <w:szCs w:val="26"/>
    </w:rPr>
  </w:style>
  <w:style w:type="character" w:customStyle="1" w:styleId="H2Char">
    <w:name w:val="H2 Char"/>
    <w:basedOn w:val="Heading2Char"/>
    <w:link w:val="H2"/>
    <w:rsid w:val="00E53687"/>
    <w:rPr>
      <w:rFonts w:ascii="Times New Roman" w:eastAsiaTheme="majorEastAsia" w:hAnsi="Times New Roman" w:cstheme="majorBidi"/>
      <w:b/>
      <w:bCs w:val="0"/>
      <w:color w:val="2F5496" w:themeColor="accent1" w:themeShade="BF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303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2C7"/>
  </w:style>
  <w:style w:type="paragraph" w:styleId="Footer">
    <w:name w:val="footer"/>
    <w:basedOn w:val="Normal"/>
    <w:link w:val="FooterChar"/>
    <w:uiPriority w:val="99"/>
    <w:unhideWhenUsed/>
    <w:rsid w:val="00303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2C7"/>
  </w:style>
  <w:style w:type="paragraph" w:customStyle="1" w:styleId="message-item-view">
    <w:name w:val="message-item-view"/>
    <w:basedOn w:val="Normal"/>
    <w:rsid w:val="00333B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essage-participants">
    <w:name w:val="message-participants"/>
    <w:basedOn w:val="DefaultParagraphFont"/>
    <w:rsid w:val="00333BC2"/>
  </w:style>
  <w:style w:type="character" w:customStyle="1" w:styleId="context">
    <w:name w:val="context"/>
    <w:basedOn w:val="DefaultParagraphFont"/>
    <w:rsid w:val="00333BC2"/>
  </w:style>
  <w:style w:type="character" w:customStyle="1" w:styleId="screenreader-only">
    <w:name w:val="screenreader-only"/>
    <w:basedOn w:val="DefaultParagraphFont"/>
    <w:rsid w:val="00333BC2"/>
  </w:style>
  <w:style w:type="paragraph" w:styleId="NormalWeb">
    <w:name w:val="Normal (Web)"/>
    <w:basedOn w:val="Normal"/>
    <w:uiPriority w:val="99"/>
    <w:semiHidden/>
    <w:unhideWhenUsed/>
    <w:rsid w:val="00333B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27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66860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9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348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29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07386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04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76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715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9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5367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956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68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073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2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27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44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380</Words>
  <Characters>2166</Characters>
  <Application>Microsoft Office Word</Application>
  <DocSecurity>0</DocSecurity>
  <Lines>18</Lines>
  <Paragraphs>5</Paragraphs>
  <ScaleCrop>false</ScaleCrop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, David</dc:creator>
  <cp:keywords/>
  <dc:description/>
  <cp:lastModifiedBy>Wei Dai</cp:lastModifiedBy>
  <cp:revision>5</cp:revision>
  <dcterms:created xsi:type="dcterms:W3CDTF">2022-11-21T21:19:00Z</dcterms:created>
  <dcterms:modified xsi:type="dcterms:W3CDTF">2022-11-21T21:21:00Z</dcterms:modified>
</cp:coreProperties>
</file>